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227EEE6" w14:textId="77777777" w:rsidR="00654E8F" w:rsidRPr="00E11CB4" w:rsidRDefault="00654E8F" w:rsidP="0001436A">
      <w:pPr>
        <w:pStyle w:val="SupplementaryMaterial"/>
        <w:rPr>
          <w:b w:val="0"/>
          <w:i w:val="0"/>
          <w:sz w:val="24"/>
          <w:szCs w:val="24"/>
        </w:rPr>
      </w:pPr>
      <w:r w:rsidRPr="00E11CB4">
        <w:rPr>
          <w:i w:val="0"/>
          <w:sz w:val="24"/>
          <w:szCs w:val="24"/>
        </w:rPr>
        <w:t>Supplementary Material</w:t>
      </w:r>
    </w:p>
    <w:p w14:paraId="35F0C04F" w14:textId="66023CD2" w:rsidR="00EC4ED0" w:rsidRPr="00E11CB4" w:rsidRDefault="00EC4ED0" w:rsidP="00EC4ED0">
      <w:pPr>
        <w:rPr>
          <w:rFonts w:cs="Times New Roman"/>
          <w:szCs w:val="24"/>
          <w:lang w:eastAsia="zh-CN"/>
        </w:rPr>
      </w:pPr>
    </w:p>
    <w:p w14:paraId="2C1A3F6C" w14:textId="4710AD78" w:rsidR="00EC4ED0" w:rsidRDefault="009972C9" w:rsidP="00EC4ED0">
      <w:pPr>
        <w:rPr>
          <w:rFonts w:cs="Times New Roman" w:hint="eastAsia"/>
          <w:szCs w:val="24"/>
          <w:lang w:eastAsia="zh-CN"/>
        </w:rPr>
      </w:pPr>
      <w:r w:rsidRPr="00E11CB4">
        <w:rPr>
          <w:rFonts w:cs="Times New Roman"/>
          <w:noProof/>
          <w:szCs w:val="24"/>
          <w:lang w:eastAsia="zh-CN"/>
        </w:rPr>
        <w:drawing>
          <wp:inline distT="0" distB="0" distL="0" distR="0" wp14:anchorId="65DBB3C0" wp14:editId="57659A2A">
            <wp:extent cx="6208395" cy="5455920"/>
            <wp:effectExtent l="0" t="0" r="190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2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8395" cy="545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D776A" w14:textId="351E5BAF" w:rsidR="003A7B10" w:rsidRPr="00E11CB4" w:rsidRDefault="003A7B10" w:rsidP="003A7B10">
      <w:pPr>
        <w:rPr>
          <w:rFonts w:cs="Times New Roman"/>
          <w:b/>
          <w:szCs w:val="24"/>
          <w:lang w:eastAsia="zh-CN"/>
        </w:rPr>
      </w:pPr>
      <w:r w:rsidRPr="00E11CB4">
        <w:rPr>
          <w:rFonts w:cs="Times New Roman"/>
          <w:b/>
          <w:szCs w:val="24"/>
        </w:rPr>
        <w:t xml:space="preserve">Supplementary FIGURE </w:t>
      </w:r>
      <w:r w:rsidRPr="00E11CB4">
        <w:rPr>
          <w:rFonts w:cs="Times New Roman"/>
          <w:b/>
          <w:szCs w:val="24"/>
          <w:lang w:eastAsia="zh-CN"/>
        </w:rPr>
        <w:t>1</w:t>
      </w:r>
      <w:r w:rsidRPr="00E11CB4">
        <w:rPr>
          <w:rFonts w:cs="Times New Roman"/>
          <w:b/>
          <w:szCs w:val="24"/>
        </w:rPr>
        <w:t xml:space="preserve"> </w:t>
      </w:r>
      <w:r w:rsidRPr="00E11CB4">
        <w:rPr>
          <w:rFonts w:cs="Times New Roman"/>
          <w:b/>
          <w:szCs w:val="24"/>
        </w:rPr>
        <w:sym w:font="Symbol" w:char="F0E7"/>
      </w:r>
      <w:r w:rsidRPr="00E11CB4">
        <w:rPr>
          <w:rFonts w:cs="Times New Roman"/>
          <w:b/>
          <w:szCs w:val="24"/>
          <w:lang w:eastAsia="zh-CN"/>
        </w:rPr>
        <w:t xml:space="preserve"> </w:t>
      </w:r>
      <w:r>
        <w:rPr>
          <w:rFonts w:cs="Times New Roman" w:hint="eastAsia"/>
          <w:b/>
          <w:szCs w:val="24"/>
          <w:lang w:eastAsia="zh-CN"/>
        </w:rPr>
        <w:t>C</w:t>
      </w:r>
      <w:r w:rsidRPr="00E11CB4">
        <w:rPr>
          <w:rFonts w:cs="Times New Roman"/>
          <w:b/>
          <w:szCs w:val="24"/>
          <w:lang w:eastAsia="zh-CN"/>
        </w:rPr>
        <w:t>orrelation between the diverse IRRGs expression in LUAD.</w:t>
      </w:r>
    </w:p>
    <w:p w14:paraId="5E2F5F5A" w14:textId="77777777" w:rsidR="003A7B10" w:rsidRPr="003A7B10" w:rsidRDefault="003A7B10" w:rsidP="00EC4ED0">
      <w:pPr>
        <w:rPr>
          <w:rFonts w:cs="Times New Roman"/>
          <w:szCs w:val="24"/>
          <w:lang w:eastAsia="zh-CN"/>
        </w:rPr>
      </w:pPr>
    </w:p>
    <w:p w14:paraId="18085349" w14:textId="50A4841F" w:rsidR="00C76A1E" w:rsidRPr="00E11CB4" w:rsidRDefault="009972C9" w:rsidP="009E14F9">
      <w:pPr>
        <w:rPr>
          <w:rFonts w:cs="Times New Roman"/>
          <w:szCs w:val="24"/>
          <w:lang w:eastAsia="zh-CN"/>
        </w:rPr>
      </w:pPr>
      <w:r w:rsidRPr="00E11CB4">
        <w:rPr>
          <w:rFonts w:cs="Times New Roman"/>
          <w:noProof/>
          <w:szCs w:val="24"/>
          <w:lang w:eastAsia="zh-CN"/>
        </w:rPr>
        <w:lastRenderedPageBreak/>
        <w:drawing>
          <wp:inline distT="0" distB="0" distL="0" distR="0" wp14:anchorId="526D8C20" wp14:editId="583B6ED5">
            <wp:extent cx="6208395" cy="5571490"/>
            <wp:effectExtent l="0" t="0" r="190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1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8395" cy="557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87778" w14:textId="397A351C" w:rsidR="005A50DF" w:rsidRPr="00E11CB4" w:rsidRDefault="002220F0" w:rsidP="005A50DF">
      <w:pPr>
        <w:rPr>
          <w:rFonts w:cs="Times New Roman"/>
          <w:b/>
          <w:szCs w:val="24"/>
          <w:lang w:eastAsia="zh-CN"/>
        </w:rPr>
      </w:pPr>
      <w:r w:rsidRPr="00E11CB4">
        <w:rPr>
          <w:rFonts w:cs="Times New Roman"/>
          <w:b/>
          <w:szCs w:val="24"/>
        </w:rPr>
        <w:t xml:space="preserve">Supplementary FIGURE </w:t>
      </w:r>
      <w:r w:rsidR="00EC4ED0" w:rsidRPr="00E11CB4">
        <w:rPr>
          <w:rFonts w:cs="Times New Roman"/>
          <w:b/>
          <w:szCs w:val="24"/>
          <w:lang w:eastAsia="zh-CN"/>
        </w:rPr>
        <w:t>2</w:t>
      </w:r>
      <w:r w:rsidRPr="00E11CB4">
        <w:rPr>
          <w:rFonts w:cs="Times New Roman"/>
          <w:b/>
          <w:szCs w:val="24"/>
        </w:rPr>
        <w:t xml:space="preserve"> </w:t>
      </w:r>
      <w:r w:rsidRPr="00E11CB4">
        <w:rPr>
          <w:rFonts w:cs="Times New Roman"/>
          <w:b/>
          <w:szCs w:val="24"/>
        </w:rPr>
        <w:sym w:font="Symbol" w:char="F0E7"/>
      </w:r>
      <w:r w:rsidR="005A50DF" w:rsidRPr="00E11CB4">
        <w:rPr>
          <w:rFonts w:cs="Times New Roman"/>
          <w:b/>
          <w:szCs w:val="24"/>
          <w:lang w:eastAsia="zh-CN"/>
        </w:rPr>
        <w:t xml:space="preserve"> Analysis </w:t>
      </w:r>
      <w:r w:rsidR="003A7B10">
        <w:rPr>
          <w:rFonts w:cs="Times New Roman" w:hint="eastAsia"/>
          <w:b/>
          <w:szCs w:val="24"/>
          <w:lang w:eastAsia="zh-CN"/>
        </w:rPr>
        <w:t xml:space="preserve">of </w:t>
      </w:r>
      <w:r w:rsidR="005A50DF" w:rsidRPr="00E11CB4">
        <w:rPr>
          <w:rFonts w:cs="Times New Roman"/>
          <w:b/>
          <w:szCs w:val="24"/>
          <w:lang w:eastAsia="zh-CN"/>
        </w:rPr>
        <w:t xml:space="preserve">the </w:t>
      </w:r>
      <w:r w:rsidR="00621724" w:rsidRPr="00E11CB4">
        <w:rPr>
          <w:rFonts w:cs="Times New Roman"/>
          <w:b/>
          <w:szCs w:val="24"/>
          <w:lang w:eastAsia="zh-CN"/>
        </w:rPr>
        <w:t>prognosis of IRRGs in LUAD.</w:t>
      </w:r>
    </w:p>
    <w:p w14:paraId="626F6489" w14:textId="77777777" w:rsidR="00E11CB4" w:rsidRDefault="00E11CB4" w:rsidP="005A50DF">
      <w:pPr>
        <w:rPr>
          <w:rFonts w:cs="Times New Roman" w:hint="eastAsia"/>
          <w:b/>
          <w:szCs w:val="24"/>
          <w:lang w:eastAsia="zh-CN"/>
        </w:rPr>
      </w:pPr>
    </w:p>
    <w:p w14:paraId="7AAA1C5F" w14:textId="4673A5C8" w:rsidR="003A7B10" w:rsidRPr="00E11CB4" w:rsidRDefault="003A7B10" w:rsidP="005A50DF">
      <w:pPr>
        <w:rPr>
          <w:rFonts w:cs="Times New Roman"/>
          <w:b/>
          <w:szCs w:val="24"/>
          <w:lang w:eastAsia="zh-CN"/>
        </w:rPr>
      </w:pPr>
      <w:r>
        <w:rPr>
          <w:rFonts w:cs="Times New Roman"/>
          <w:b/>
          <w:noProof/>
          <w:szCs w:val="24"/>
          <w:lang w:eastAsia="zh-CN"/>
        </w:rPr>
        <w:lastRenderedPageBreak/>
        <w:drawing>
          <wp:inline distT="0" distB="0" distL="0" distR="0" wp14:anchorId="5DABD22E" wp14:editId="775DACD2">
            <wp:extent cx="6208395" cy="6696710"/>
            <wp:effectExtent l="0" t="0" r="1905" b="889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3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8395" cy="6696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1FD32" w14:textId="5E0E134E" w:rsidR="00E11CB4" w:rsidRPr="00E11CB4" w:rsidRDefault="00E11CB4" w:rsidP="00E11CB4">
      <w:pPr>
        <w:widowControl w:val="0"/>
        <w:spacing w:before="0" w:after="0" w:line="360" w:lineRule="auto"/>
        <w:jc w:val="both"/>
        <w:rPr>
          <w:rFonts w:eastAsia="宋体" w:cs="Times New Roman"/>
          <w:b/>
          <w:color w:val="000000"/>
          <w:kern w:val="2"/>
          <w:szCs w:val="24"/>
          <w:lang w:eastAsia="zh-CN"/>
        </w:rPr>
      </w:pPr>
      <w:r w:rsidRPr="00E11CB4">
        <w:rPr>
          <w:rFonts w:cs="Times New Roman"/>
          <w:b/>
          <w:szCs w:val="24"/>
        </w:rPr>
        <w:t xml:space="preserve">Supplementary FIGURE </w:t>
      </w:r>
      <w:r w:rsidRPr="00E11CB4">
        <w:rPr>
          <w:rFonts w:cs="Times New Roman"/>
          <w:b/>
          <w:szCs w:val="24"/>
          <w:lang w:eastAsia="zh-CN"/>
        </w:rPr>
        <w:t>3</w:t>
      </w:r>
      <w:r w:rsidRPr="00E11CB4">
        <w:rPr>
          <w:rFonts w:eastAsia="宋体" w:cs="Times New Roman"/>
          <w:b/>
          <w:color w:val="000000"/>
          <w:kern w:val="2"/>
          <w:szCs w:val="24"/>
          <w:lang w:eastAsia="zh-CN"/>
        </w:rPr>
        <w:t xml:space="preserve"> Analysis</w:t>
      </w:r>
      <w:r w:rsidR="003A7B10">
        <w:rPr>
          <w:rFonts w:eastAsia="宋体" w:cs="Times New Roman" w:hint="eastAsia"/>
          <w:b/>
          <w:color w:val="000000"/>
          <w:kern w:val="2"/>
          <w:szCs w:val="24"/>
          <w:lang w:eastAsia="zh-CN"/>
        </w:rPr>
        <w:t xml:space="preserve"> of</w:t>
      </w:r>
      <w:r w:rsidRPr="00E11CB4">
        <w:rPr>
          <w:rFonts w:eastAsia="宋体" w:cs="Times New Roman"/>
          <w:b/>
          <w:color w:val="000000"/>
          <w:kern w:val="2"/>
          <w:szCs w:val="24"/>
          <w:lang w:eastAsia="zh-CN"/>
        </w:rPr>
        <w:t xml:space="preserve"> the</w:t>
      </w:r>
      <w:r w:rsidR="003A7B10">
        <w:rPr>
          <w:rFonts w:eastAsia="宋体" w:cs="Times New Roman" w:hint="eastAsia"/>
          <w:b/>
          <w:color w:val="000000"/>
          <w:kern w:val="2"/>
          <w:szCs w:val="24"/>
          <w:lang w:eastAsia="zh-CN"/>
        </w:rPr>
        <w:t xml:space="preserve"> diagnosis by</w:t>
      </w:r>
      <w:r w:rsidRPr="00E11CB4">
        <w:rPr>
          <w:rFonts w:eastAsia="宋体" w:cs="Times New Roman"/>
          <w:b/>
          <w:color w:val="000000"/>
          <w:kern w:val="2"/>
          <w:szCs w:val="24"/>
          <w:lang w:eastAsia="zh-CN"/>
        </w:rPr>
        <w:t xml:space="preserve"> ROC curve for IRRGs in LUAD.</w:t>
      </w:r>
    </w:p>
    <w:p w14:paraId="4D2B153F" w14:textId="77777777" w:rsidR="00E11CB4" w:rsidRPr="00E11CB4" w:rsidRDefault="00E11CB4" w:rsidP="00E11CB4">
      <w:pPr>
        <w:widowControl w:val="0"/>
        <w:spacing w:before="0" w:after="0" w:line="360" w:lineRule="auto"/>
        <w:jc w:val="both"/>
        <w:rPr>
          <w:rFonts w:eastAsia="宋体" w:cs="Times New Roman"/>
          <w:color w:val="000000"/>
          <w:kern w:val="2"/>
          <w:szCs w:val="24"/>
          <w:lang w:eastAsia="zh-CN"/>
        </w:rPr>
      </w:pPr>
      <w:r w:rsidRPr="00E11CB4">
        <w:rPr>
          <w:rFonts w:eastAsia="宋体" w:cs="Times New Roman"/>
          <w:color w:val="000000"/>
          <w:kern w:val="2"/>
          <w:szCs w:val="24"/>
          <w:lang w:eastAsia="zh-CN"/>
        </w:rPr>
        <w:t xml:space="preserve">(A-D) </w:t>
      </w:r>
      <w:proofErr w:type="gramStart"/>
      <w:r w:rsidRPr="00E11CB4">
        <w:rPr>
          <w:rFonts w:eastAsia="宋体" w:cs="Times New Roman"/>
          <w:color w:val="000000"/>
          <w:kern w:val="2"/>
          <w:szCs w:val="24"/>
          <w:lang w:eastAsia="zh-CN"/>
        </w:rPr>
        <w:t>ROC curve analyses and AUC values for IRRGs in lung cancer.</w:t>
      </w:r>
      <w:proofErr w:type="gramEnd"/>
    </w:p>
    <w:p w14:paraId="6670C531" w14:textId="468E6F51" w:rsidR="00E11CB4" w:rsidRPr="00E11CB4" w:rsidRDefault="003A7B10" w:rsidP="005A50DF">
      <w:pPr>
        <w:rPr>
          <w:rFonts w:cs="Times New Roman"/>
          <w:b/>
          <w:szCs w:val="24"/>
          <w:lang w:eastAsia="zh-CN"/>
        </w:rPr>
      </w:pPr>
      <w:r>
        <w:rPr>
          <w:rFonts w:cs="Times New Roman"/>
          <w:b/>
          <w:noProof/>
          <w:szCs w:val="24"/>
          <w:lang w:eastAsia="zh-CN"/>
        </w:rPr>
        <w:lastRenderedPageBreak/>
        <w:drawing>
          <wp:inline distT="0" distB="0" distL="0" distR="0" wp14:anchorId="61514DCA" wp14:editId="2EAE963D">
            <wp:extent cx="6208395" cy="4023995"/>
            <wp:effectExtent l="0" t="0" r="190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4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8395" cy="4023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EA453" w14:textId="65BC2A51" w:rsidR="00E11CB4" w:rsidRPr="00E11CB4" w:rsidRDefault="00E11CB4" w:rsidP="00E11CB4">
      <w:pPr>
        <w:spacing w:line="360" w:lineRule="auto"/>
        <w:rPr>
          <w:rFonts w:cs="Times New Roman"/>
          <w:b/>
          <w:color w:val="000000" w:themeColor="text1"/>
          <w:szCs w:val="24"/>
        </w:rPr>
      </w:pPr>
      <w:r w:rsidRPr="00E11CB4">
        <w:rPr>
          <w:rFonts w:cs="Times New Roman"/>
          <w:b/>
          <w:szCs w:val="24"/>
        </w:rPr>
        <w:t>Supplementary FIGURE</w:t>
      </w:r>
      <w:r w:rsidRPr="00E11CB4">
        <w:rPr>
          <w:rFonts w:cs="Times New Roman"/>
          <w:b/>
          <w:szCs w:val="24"/>
          <w:lang w:eastAsia="zh-CN"/>
        </w:rPr>
        <w:t xml:space="preserve"> 4</w:t>
      </w:r>
      <w:r w:rsidRPr="00E11CB4">
        <w:rPr>
          <w:rFonts w:cs="Times New Roman"/>
          <w:b/>
          <w:color w:val="000000" w:themeColor="text1"/>
          <w:szCs w:val="24"/>
        </w:rPr>
        <w:t xml:space="preserve"> Analysis</w:t>
      </w:r>
      <w:r w:rsidR="003A7B10">
        <w:rPr>
          <w:rFonts w:cs="Times New Roman" w:hint="eastAsia"/>
          <w:b/>
          <w:color w:val="000000" w:themeColor="text1"/>
          <w:szCs w:val="24"/>
          <w:lang w:eastAsia="zh-CN"/>
        </w:rPr>
        <w:t xml:space="preserve"> of</w:t>
      </w:r>
      <w:r w:rsidRPr="00E11CB4">
        <w:rPr>
          <w:rFonts w:cs="Times New Roman"/>
          <w:b/>
          <w:color w:val="000000" w:themeColor="text1"/>
          <w:szCs w:val="24"/>
        </w:rPr>
        <w:t xml:space="preserve"> the correlation between the tumor infiltrating levels in LUAD and somatic copy number alterations of IRRGs.</w:t>
      </w:r>
    </w:p>
    <w:p w14:paraId="2192CA5D" w14:textId="0F208089" w:rsidR="00E11CB4" w:rsidRPr="00E11CB4" w:rsidRDefault="00E11CB4" w:rsidP="00E11CB4">
      <w:pPr>
        <w:spacing w:line="360" w:lineRule="auto"/>
        <w:rPr>
          <w:rFonts w:cs="Times New Roman"/>
          <w:color w:val="000000" w:themeColor="text1"/>
          <w:szCs w:val="24"/>
        </w:rPr>
      </w:pPr>
      <w:r w:rsidRPr="00E11CB4">
        <w:rPr>
          <w:rFonts w:cs="Times New Roman"/>
          <w:color w:val="000000" w:themeColor="text1"/>
          <w:szCs w:val="24"/>
        </w:rPr>
        <w:t>(A-D)</w:t>
      </w:r>
      <w:r w:rsidR="003A7B10">
        <w:rPr>
          <w:rFonts w:cs="Times New Roman" w:hint="eastAsia"/>
          <w:color w:val="000000" w:themeColor="text1"/>
          <w:szCs w:val="24"/>
          <w:lang w:eastAsia="zh-CN"/>
        </w:rPr>
        <w:t xml:space="preserve"> </w:t>
      </w:r>
      <w:proofErr w:type="gramStart"/>
      <w:r w:rsidR="003A7B10">
        <w:rPr>
          <w:rFonts w:cs="Times New Roman" w:hint="eastAsia"/>
          <w:color w:val="000000" w:themeColor="text1"/>
          <w:szCs w:val="24"/>
          <w:lang w:eastAsia="zh-CN"/>
        </w:rPr>
        <w:t>C</w:t>
      </w:r>
      <w:r w:rsidRPr="00E11CB4">
        <w:rPr>
          <w:rFonts w:cs="Times New Roman"/>
          <w:color w:val="000000" w:themeColor="text1"/>
          <w:szCs w:val="24"/>
        </w:rPr>
        <w:t xml:space="preserve">orrelation between </w:t>
      </w:r>
      <w:bookmarkStart w:id="0" w:name="_GoBack"/>
      <w:bookmarkEnd w:id="0"/>
      <w:r w:rsidRPr="00E11CB4">
        <w:rPr>
          <w:rFonts w:cs="Times New Roman"/>
          <w:color w:val="000000" w:themeColor="text1"/>
          <w:szCs w:val="24"/>
        </w:rPr>
        <w:t>tumor infiltrating levels and somatic copy number alterations of IRRGs in LUAD.</w:t>
      </w:r>
      <w:proofErr w:type="gramEnd"/>
    </w:p>
    <w:p w14:paraId="7AC66F09" w14:textId="43A259DD" w:rsidR="003A7B10" w:rsidRDefault="003A7B10" w:rsidP="00E11CB4">
      <w:pPr>
        <w:spacing w:line="360" w:lineRule="auto"/>
        <w:rPr>
          <w:rFonts w:cs="Times New Roman" w:hint="eastAsia"/>
          <w:b/>
          <w:szCs w:val="24"/>
          <w:lang w:eastAsia="zh-CN"/>
        </w:rPr>
      </w:pPr>
      <w:r>
        <w:rPr>
          <w:rFonts w:cs="Times New Roman" w:hint="eastAsia"/>
          <w:b/>
          <w:noProof/>
          <w:szCs w:val="24"/>
          <w:lang w:eastAsia="zh-CN"/>
        </w:rPr>
        <w:lastRenderedPageBreak/>
        <w:drawing>
          <wp:inline distT="0" distB="0" distL="0" distR="0" wp14:anchorId="465E5464" wp14:editId="339020E5">
            <wp:extent cx="6208395" cy="4626610"/>
            <wp:effectExtent l="0" t="0" r="1905" b="254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5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8395" cy="462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6B1A0" w14:textId="7779CD2C" w:rsidR="00E11CB4" w:rsidRPr="00E11CB4" w:rsidRDefault="00E11CB4" w:rsidP="00E11CB4">
      <w:pPr>
        <w:spacing w:line="360" w:lineRule="auto"/>
        <w:rPr>
          <w:rFonts w:cs="Times New Roman"/>
          <w:b/>
          <w:color w:val="000000" w:themeColor="text1"/>
          <w:szCs w:val="24"/>
        </w:rPr>
      </w:pPr>
      <w:proofErr w:type="gramStart"/>
      <w:r w:rsidRPr="00E11CB4">
        <w:rPr>
          <w:rFonts w:cs="Times New Roman"/>
          <w:b/>
          <w:szCs w:val="24"/>
        </w:rPr>
        <w:t xml:space="preserve">Supplementary FIGURE </w:t>
      </w:r>
      <w:r w:rsidRPr="00E11CB4">
        <w:rPr>
          <w:rFonts w:cs="Times New Roman"/>
          <w:b/>
          <w:szCs w:val="24"/>
          <w:lang w:eastAsia="zh-CN"/>
        </w:rPr>
        <w:t>5</w:t>
      </w:r>
      <w:r w:rsidRPr="00E11CB4">
        <w:rPr>
          <w:rFonts w:cs="Times New Roman"/>
          <w:b/>
          <w:color w:val="000000" w:themeColor="text1"/>
          <w:szCs w:val="24"/>
        </w:rPr>
        <w:t xml:space="preserve"> Analysis the expression of IRRGs</w:t>
      </w:r>
      <w:r w:rsidRPr="00E11CB4">
        <w:rPr>
          <w:rFonts w:cs="Times New Roman"/>
          <w:color w:val="000000" w:themeColor="text1"/>
          <w:szCs w:val="24"/>
        </w:rPr>
        <w:t xml:space="preserve"> </w:t>
      </w:r>
      <w:r w:rsidRPr="00E11CB4">
        <w:rPr>
          <w:rFonts w:cs="Times New Roman"/>
          <w:b/>
          <w:color w:val="000000" w:themeColor="text1"/>
          <w:szCs w:val="24"/>
        </w:rPr>
        <w:t>immune subtype of LUAD.</w:t>
      </w:r>
      <w:proofErr w:type="gramEnd"/>
    </w:p>
    <w:p w14:paraId="20892CF4" w14:textId="77777777" w:rsidR="00E11CB4" w:rsidRPr="00E11CB4" w:rsidRDefault="00E11CB4" w:rsidP="00E11CB4">
      <w:pPr>
        <w:spacing w:line="360" w:lineRule="auto"/>
        <w:rPr>
          <w:rFonts w:cs="Times New Roman"/>
          <w:color w:val="000000" w:themeColor="text1"/>
          <w:szCs w:val="24"/>
        </w:rPr>
      </w:pPr>
      <w:r w:rsidRPr="00E11CB4">
        <w:rPr>
          <w:rFonts w:cs="Times New Roman"/>
          <w:color w:val="000000" w:themeColor="text1"/>
          <w:szCs w:val="24"/>
        </w:rPr>
        <w:t xml:space="preserve">(A-C) </w:t>
      </w:r>
      <w:proofErr w:type="gramStart"/>
      <w:r w:rsidRPr="00E11CB4">
        <w:rPr>
          <w:rFonts w:cs="Times New Roman"/>
          <w:color w:val="000000" w:themeColor="text1"/>
          <w:szCs w:val="24"/>
        </w:rPr>
        <w:t>The expression of IRRGs immune subtype of LUAD examined by TISIDB database.</w:t>
      </w:r>
      <w:proofErr w:type="gramEnd"/>
    </w:p>
    <w:p w14:paraId="0F49D872" w14:textId="77777777" w:rsidR="00E11CB4" w:rsidRPr="00E11CB4" w:rsidRDefault="00E11CB4" w:rsidP="005A50DF">
      <w:pPr>
        <w:rPr>
          <w:rFonts w:cs="Times New Roman"/>
          <w:b/>
          <w:szCs w:val="24"/>
          <w:lang w:eastAsia="zh-CN"/>
        </w:rPr>
      </w:pPr>
    </w:p>
    <w:p w14:paraId="1F01599E" w14:textId="77777777" w:rsidR="00E11CB4" w:rsidRPr="00E11CB4" w:rsidRDefault="00E11CB4" w:rsidP="005A50DF">
      <w:pPr>
        <w:rPr>
          <w:rFonts w:cs="Times New Roman"/>
          <w:b/>
          <w:szCs w:val="24"/>
          <w:lang w:eastAsia="zh-CN"/>
        </w:rPr>
      </w:pPr>
    </w:p>
    <w:p w14:paraId="11D7D1D3" w14:textId="77777777" w:rsidR="00E11CB4" w:rsidRPr="00E11CB4" w:rsidRDefault="00E11CB4" w:rsidP="005A50DF">
      <w:pPr>
        <w:rPr>
          <w:rFonts w:cs="Times New Roman"/>
          <w:b/>
          <w:szCs w:val="24"/>
          <w:lang w:eastAsia="zh-CN"/>
        </w:rPr>
      </w:pPr>
    </w:p>
    <w:p w14:paraId="1F9953D0" w14:textId="77777777" w:rsidR="00E11CB4" w:rsidRPr="00E11CB4" w:rsidRDefault="00E11CB4" w:rsidP="005A50DF">
      <w:pPr>
        <w:rPr>
          <w:rFonts w:cs="Times New Roman"/>
          <w:b/>
          <w:szCs w:val="24"/>
          <w:lang w:eastAsia="zh-CN"/>
        </w:rPr>
      </w:pPr>
    </w:p>
    <w:p w14:paraId="217D575B" w14:textId="77777777" w:rsidR="00E11CB4" w:rsidRPr="00E11CB4" w:rsidRDefault="00E11CB4" w:rsidP="00E11CB4">
      <w:pPr>
        <w:widowControl w:val="0"/>
        <w:spacing w:before="0" w:after="0" w:line="360" w:lineRule="auto"/>
        <w:jc w:val="both"/>
        <w:rPr>
          <w:rFonts w:eastAsia="宋体" w:cs="Times New Roman"/>
          <w:color w:val="000000"/>
          <w:kern w:val="2"/>
          <w:szCs w:val="24"/>
          <w:lang w:eastAsia="zh-CN"/>
        </w:rPr>
      </w:pPr>
    </w:p>
    <w:p w14:paraId="608D0E4E" w14:textId="4638EAF8" w:rsidR="00E11CB4" w:rsidRPr="00E11CB4" w:rsidRDefault="00E11CB4" w:rsidP="00E11CB4">
      <w:pPr>
        <w:widowControl w:val="0"/>
        <w:spacing w:before="0" w:after="0" w:line="360" w:lineRule="auto"/>
        <w:jc w:val="both"/>
        <w:rPr>
          <w:rFonts w:eastAsia="宋体" w:cs="Times New Roman"/>
          <w:b/>
          <w:color w:val="000000"/>
          <w:kern w:val="2"/>
          <w:szCs w:val="24"/>
          <w:lang w:eastAsia="zh-CN"/>
        </w:rPr>
      </w:pPr>
      <w:r w:rsidRPr="00E11CB4">
        <w:rPr>
          <w:rFonts w:cs="Times New Roman"/>
          <w:b/>
          <w:szCs w:val="24"/>
        </w:rPr>
        <w:t>Supplementary</w:t>
      </w:r>
      <w:r w:rsidRPr="00E11CB4">
        <w:rPr>
          <w:rFonts w:eastAsia="宋体" w:cs="Times New Roman"/>
          <w:b/>
          <w:color w:val="000000"/>
          <w:kern w:val="2"/>
          <w:szCs w:val="24"/>
          <w:lang w:eastAsia="zh-CN"/>
        </w:rPr>
        <w:t xml:space="preserve"> </w:t>
      </w:r>
      <w:r w:rsidRPr="00E11CB4">
        <w:rPr>
          <w:rFonts w:eastAsia="宋体" w:cs="Times New Roman"/>
          <w:b/>
          <w:color w:val="000000"/>
          <w:kern w:val="2"/>
          <w:szCs w:val="24"/>
          <w:lang w:eastAsia="zh-CN"/>
        </w:rPr>
        <w:t>Table 1 The prognosis of IRRGs examined by GEO datasets.</w:t>
      </w:r>
    </w:p>
    <w:tbl>
      <w:tblPr>
        <w:tblStyle w:val="11"/>
        <w:tblW w:w="0" w:type="auto"/>
        <w:tblLook w:val="04A0" w:firstRow="1" w:lastRow="0" w:firstColumn="1" w:lastColumn="0" w:noHBand="0" w:noVBand="1"/>
      </w:tblPr>
      <w:tblGrid>
        <w:gridCol w:w="1160"/>
        <w:gridCol w:w="1274"/>
        <w:gridCol w:w="1478"/>
        <w:gridCol w:w="1032"/>
        <w:gridCol w:w="1095"/>
        <w:gridCol w:w="1199"/>
        <w:gridCol w:w="992"/>
        <w:gridCol w:w="1763"/>
      </w:tblGrid>
      <w:tr w:rsidR="00E11CB4" w:rsidRPr="00E11CB4" w14:paraId="2D73F5F4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E6AB4C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ene name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EA62C7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Dataset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804492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Cancer type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776AC3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Prognosi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EBA88E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p value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52329E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proofErr w:type="spellStart"/>
            <w:r w:rsidRPr="00E11CB4">
              <w:rPr>
                <w:rFonts w:eastAsia="宋体" w:cs="Times New Roman"/>
                <w:color w:val="000000"/>
                <w:szCs w:val="24"/>
              </w:rPr>
              <w:t>ln</w:t>
            </w:r>
            <w:proofErr w:type="spellEnd"/>
            <w:r w:rsidRPr="00E11CB4">
              <w:rPr>
                <w:rFonts w:eastAsia="宋体" w:cs="Times New Roman"/>
                <w:color w:val="000000"/>
                <w:szCs w:val="24"/>
              </w:rPr>
              <w:t>(HR)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10CA71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HR [95% CI-low CI-</w:t>
            </w:r>
            <w:proofErr w:type="spellStart"/>
            <w:r w:rsidRPr="00E11CB4">
              <w:rPr>
                <w:rFonts w:eastAsia="宋体" w:cs="Times New Roman"/>
                <w:color w:val="000000"/>
                <w:szCs w:val="24"/>
              </w:rPr>
              <w:t>upp</w:t>
            </w:r>
            <w:proofErr w:type="spellEnd"/>
            <w:r w:rsidRPr="00E11CB4">
              <w:rPr>
                <w:rFonts w:eastAsia="宋体" w:cs="Times New Roman"/>
                <w:color w:val="000000"/>
                <w:szCs w:val="24"/>
              </w:rPr>
              <w:t>]</w:t>
            </w:r>
          </w:p>
        </w:tc>
      </w:tr>
      <w:tr w:rsidR="00E11CB4" w:rsidRPr="00E11CB4" w14:paraId="1764BBC5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4AF532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TPBG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514E96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210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E4A50F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4119B1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278204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014</w:t>
            </w:r>
            <w:r w:rsidRPr="00E11CB4">
              <w:rPr>
                <w:rFonts w:eastAsia="宋体" w:cs="Times New Roman"/>
                <w:color w:val="000000"/>
                <w:szCs w:val="24"/>
              </w:rPr>
              <w:lastRenderedPageBreak/>
              <w:t>17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57AB92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lastRenderedPageBreak/>
              <w:t>1.30766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01DEEF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3.70 [1.89 - 7.25]</w:t>
            </w:r>
          </w:p>
        </w:tc>
      </w:tr>
      <w:tr w:rsidR="00E11CB4" w:rsidRPr="00E11CB4" w14:paraId="024A044F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E841FB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lastRenderedPageBreak/>
              <w:t>TPBG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DC1FC6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210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5FC61D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E42A5D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RF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DE1D59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06077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BCB040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848249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667418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2.34 [1.44 - 3.79]</w:t>
            </w:r>
          </w:p>
        </w:tc>
      </w:tr>
      <w:tr w:rsidR="00E11CB4" w:rsidRPr="00E11CB4" w14:paraId="3A15F3E9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C93EE8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TPBG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232110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11117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5C4FB0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0E0586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9AC2BC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07257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D1757C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13109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38ED88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3.10 [1.61 - 5.97]</w:t>
            </w:r>
          </w:p>
        </w:tc>
      </w:tr>
      <w:tr w:rsidR="00E11CB4" w:rsidRPr="00E11CB4" w14:paraId="57FF5292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73AF9F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TPBG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C93C3F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MICHIGAN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BD252D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EC0059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7A2B69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15489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8437EB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46252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060433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4.32 [1.75 - 10.68]</w:t>
            </w:r>
          </w:p>
        </w:tc>
      </w:tr>
      <w:tr w:rsidR="00E11CB4" w:rsidRPr="00E11CB4" w14:paraId="544626F4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90F90B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TPBG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52FA8F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8894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072594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DD71C0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RF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05B3DD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194482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760405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279521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2911E5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32 [1.05 - 1.67]</w:t>
            </w:r>
          </w:p>
        </w:tc>
      </w:tr>
      <w:tr w:rsidR="00E11CB4" w:rsidRPr="00E11CB4" w14:paraId="6EBAF8C0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2514AB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TPBG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3AB18E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13213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5E837E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8B48F4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1E956D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73791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FB5F50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294401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2854BD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34 [0.97 - 1.85]</w:t>
            </w:r>
          </w:p>
        </w:tc>
      </w:tr>
      <w:tr w:rsidR="00E11CB4" w:rsidRPr="00E11CB4" w14:paraId="083F14BC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5E5DDC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ADM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E7AEBA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210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CAF018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0DAFAD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RF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BD6505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3.48E-06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7D5F17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809055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59CB7A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2.25 [1.60 - 3.16]</w:t>
            </w:r>
          </w:p>
        </w:tc>
      </w:tr>
      <w:tr w:rsidR="00E11CB4" w:rsidRPr="00E11CB4" w14:paraId="4615EDAD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70B1C3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ADM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045E1A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210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3EF0A7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470D9D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862AD5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4.83E-05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CA0952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940433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787F6D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2.56 [1.63 - 4.03]</w:t>
            </w:r>
          </w:p>
        </w:tc>
      </w:tr>
      <w:tr w:rsidR="00E11CB4" w:rsidRPr="00E11CB4" w14:paraId="02069C61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24BCF9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ADM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167306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MICHIGAN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EB92F9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162BE7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430DD0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0348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19D1A0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11232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2FD7F3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3.04 [1.65 - 5.59]</w:t>
            </w:r>
          </w:p>
        </w:tc>
      </w:tr>
      <w:tr w:rsidR="00E11CB4" w:rsidRPr="00E11CB4" w14:paraId="5CC39877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2A9F3A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ADM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CF5334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14814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5BCDA9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91AF51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DS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A38BD6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62156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DC7210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-0.349438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B4A4EF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71 [0.55 - 0.91]</w:t>
            </w:r>
          </w:p>
        </w:tc>
      </w:tr>
      <w:tr w:rsidR="00E11CB4" w:rsidRPr="00E11CB4" w14:paraId="6D8A41BD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6BD056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ADM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C859AD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14814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C91C9B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FF4B11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939EAD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342312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DF2F1C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-0.243385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C32378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78 [0.63 - 0.98]</w:t>
            </w:r>
          </w:p>
        </w:tc>
      </w:tr>
      <w:tr w:rsidR="00E11CB4" w:rsidRPr="00E11CB4" w14:paraId="1D9F9349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C08D2D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ADM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98E550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210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45FF6C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08B345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RF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762E33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3.48E-06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7B37C0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809055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BA96BF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2.25 [1.60 - 3.16]</w:t>
            </w:r>
          </w:p>
        </w:tc>
      </w:tr>
      <w:tr w:rsidR="00E11CB4" w:rsidRPr="00E11CB4" w14:paraId="236B08A5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DE225F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ADM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7D77BC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210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0B35AB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BAC739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1DABEB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4.83E-05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FD37D6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940433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F7E82C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2.56 [1.63 - 4.03]</w:t>
            </w:r>
          </w:p>
        </w:tc>
      </w:tr>
      <w:tr w:rsidR="00E11CB4" w:rsidRPr="00E11CB4" w14:paraId="6AC77113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C37764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ADM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6C2A2C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MICHIGAN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3EB32E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10C07B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5906B0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0348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067592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11232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7D3935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3.04 [1.65 - 5.59]</w:t>
            </w:r>
          </w:p>
        </w:tc>
      </w:tr>
      <w:tr w:rsidR="00E11CB4" w:rsidRPr="00E11CB4" w14:paraId="0001AD47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049E04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ADM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D2D35A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14814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A6FC37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CAADA9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DS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190A05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62156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463AFD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-0.349438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F5D0E7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71 [0.55 - 0.91]</w:t>
            </w:r>
          </w:p>
        </w:tc>
      </w:tr>
      <w:tr w:rsidR="00E11CB4" w:rsidRPr="00E11CB4" w14:paraId="04880DE9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B61246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ADM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8BF6D2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14814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2CC173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AA25CF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1D6138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3423</w:t>
            </w:r>
            <w:r w:rsidRPr="00E11CB4">
              <w:rPr>
                <w:rFonts w:eastAsia="宋体" w:cs="Times New Roman"/>
                <w:color w:val="000000"/>
                <w:szCs w:val="24"/>
              </w:rPr>
              <w:lastRenderedPageBreak/>
              <w:t>12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CB6FB2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lastRenderedPageBreak/>
              <w:t>-0.243385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2CED9D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78 [0.63 - 0.98]</w:t>
            </w:r>
          </w:p>
        </w:tc>
      </w:tr>
      <w:tr w:rsidR="00E11CB4" w:rsidRPr="00E11CB4" w14:paraId="6D1B44ED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28A606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lastRenderedPageBreak/>
              <w:t>ATP2B1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1A181E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210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C0121C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27AC01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RF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A280DB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65458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DA2294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-1.10015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11566F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33 [0.15 - 0.74]</w:t>
            </w:r>
          </w:p>
        </w:tc>
      </w:tr>
      <w:tr w:rsidR="00E11CB4" w:rsidRPr="00E11CB4" w14:paraId="7E3C3D2E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A30315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ATP2B1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5E15FD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210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225E23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2652E0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EA3A3A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93384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6CA00B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-1.38822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E8ACF3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25 [0.09 - 0.71]</w:t>
            </w:r>
          </w:p>
        </w:tc>
      </w:tr>
      <w:tr w:rsidR="00E11CB4" w:rsidRPr="00E11CB4" w14:paraId="5D4F5207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804037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ATP2B1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D070DA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proofErr w:type="spellStart"/>
            <w:r w:rsidRPr="00E11CB4">
              <w:rPr>
                <w:rFonts w:eastAsia="宋体" w:cs="Times New Roman"/>
                <w:color w:val="000000"/>
                <w:szCs w:val="24"/>
              </w:rPr>
              <w:t>jacob</w:t>
            </w:r>
            <w:proofErr w:type="spellEnd"/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2A3BCC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E8EC52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62DA03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311232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F672E6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63808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46CCF0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89 [1.06 - 3.38]</w:t>
            </w:r>
          </w:p>
        </w:tc>
      </w:tr>
      <w:tr w:rsidR="00E11CB4" w:rsidRPr="00E11CB4" w14:paraId="7638F93C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70AB48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ATP2B1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0BB8A2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proofErr w:type="spellStart"/>
            <w:r w:rsidRPr="00E11CB4">
              <w:rPr>
                <w:rFonts w:eastAsia="宋体" w:cs="Times New Roman"/>
                <w:color w:val="000000"/>
                <w:szCs w:val="24"/>
              </w:rPr>
              <w:t>jacob</w:t>
            </w:r>
            <w:proofErr w:type="spellEnd"/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5B023C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15A78A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6D40D7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313126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01563C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606026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FA2739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83 [1.06 - 3.18]</w:t>
            </w:r>
          </w:p>
        </w:tc>
      </w:tr>
      <w:tr w:rsidR="00E11CB4" w:rsidRPr="00E11CB4" w14:paraId="636C454E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2BE786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ATP2B1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01D8F6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210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9147FD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27A8A1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RF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2108CC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65458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FF5111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-1.10015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79CBF8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33 [0.15 - 0.74]</w:t>
            </w:r>
          </w:p>
        </w:tc>
      </w:tr>
      <w:tr w:rsidR="00E11CB4" w:rsidRPr="00E11CB4" w14:paraId="4908F006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BABA21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ATP2B1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275532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210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A02AA2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3463E2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8CA7F6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93384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B85B50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-1.38822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37FCDD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25 [0.09 - 0.71]</w:t>
            </w:r>
          </w:p>
        </w:tc>
      </w:tr>
      <w:tr w:rsidR="00E11CB4" w:rsidRPr="00E11CB4" w14:paraId="26BCB814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6ECE91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ATP2B1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9B84D6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proofErr w:type="spellStart"/>
            <w:r w:rsidRPr="00E11CB4">
              <w:rPr>
                <w:rFonts w:eastAsia="宋体" w:cs="Times New Roman"/>
                <w:color w:val="000000"/>
                <w:szCs w:val="24"/>
              </w:rPr>
              <w:t>jacob</w:t>
            </w:r>
            <w:proofErr w:type="spellEnd"/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E7DA40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509C0D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238937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311232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F7ED48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63808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FAC797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89 [1.06 - 3.38]</w:t>
            </w:r>
          </w:p>
        </w:tc>
      </w:tr>
      <w:tr w:rsidR="00E11CB4" w:rsidRPr="00E11CB4" w14:paraId="1CDB702C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0EE95A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ATP2B1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BF119D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proofErr w:type="spellStart"/>
            <w:r w:rsidRPr="00E11CB4">
              <w:rPr>
                <w:rFonts w:eastAsia="宋体" w:cs="Times New Roman"/>
                <w:color w:val="000000"/>
                <w:szCs w:val="24"/>
              </w:rPr>
              <w:t>jacob</w:t>
            </w:r>
            <w:proofErr w:type="spellEnd"/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B78261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B5A1EE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B60D9D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313126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D91D6F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606026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EF15F2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83 [1.06 - 3.18]</w:t>
            </w:r>
          </w:p>
        </w:tc>
      </w:tr>
      <w:tr w:rsidR="00E11CB4" w:rsidRPr="00E11CB4" w14:paraId="0BA9ABCA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96B132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CCL20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BCA06A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210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06ECFF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62D54F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RF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421ECA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23E-06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47FFFB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445983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D80A79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56 [1.30 - 1.87]</w:t>
            </w:r>
          </w:p>
        </w:tc>
      </w:tr>
      <w:tr w:rsidR="00E11CB4" w:rsidRPr="00E11CB4" w14:paraId="2654304E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73021C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CCL20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C8B938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210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1A74E2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A6EEDA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CA05A0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0292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EAA1B5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43654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EE7311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55 [1.22 - 1.96]</w:t>
            </w:r>
          </w:p>
        </w:tc>
      </w:tr>
      <w:tr w:rsidR="00E11CB4" w:rsidRPr="00E11CB4" w14:paraId="75AD89C7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6CDE31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CCL20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38E09D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41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B1CCCE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AECC80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8C28AC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411037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A531D7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130249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19ED71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14 [1.01 - 1.29]</w:t>
            </w:r>
          </w:p>
        </w:tc>
      </w:tr>
      <w:tr w:rsidR="00E11CB4" w:rsidRPr="00E11CB4" w14:paraId="48F20E71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D8B98F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EREG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F79324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proofErr w:type="spellStart"/>
            <w:r w:rsidRPr="00E11CB4">
              <w:rPr>
                <w:rFonts w:eastAsia="宋体" w:cs="Times New Roman"/>
                <w:color w:val="000000"/>
                <w:szCs w:val="24"/>
              </w:rPr>
              <w:t>jacob</w:t>
            </w:r>
            <w:proofErr w:type="spellEnd"/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78B684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A2C170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87C39F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39436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0C88B1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315032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88C49A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37 [1.11 - 1.70]</w:t>
            </w:r>
          </w:p>
        </w:tc>
      </w:tr>
      <w:tr w:rsidR="00E11CB4" w:rsidRPr="00E11CB4" w14:paraId="49F58A4F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920D42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EREG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B7894F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41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BF8BB8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03EE90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87FB52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61739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6553E5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224551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F45205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25 [1.07 - 1.47]</w:t>
            </w:r>
          </w:p>
        </w:tc>
      </w:tr>
      <w:tr w:rsidR="00E11CB4" w:rsidRPr="00E11CB4" w14:paraId="0D227C27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BC7CC3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EREG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AF354A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14814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403FE9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849971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A35C00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192436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B144D1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343199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4DD696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41 [1.06 - 1.88]</w:t>
            </w:r>
          </w:p>
        </w:tc>
      </w:tr>
      <w:tr w:rsidR="00E11CB4" w:rsidRPr="00E11CB4" w14:paraId="522B39FC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F0199D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EREG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B76C2D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14814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61E6D5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8550FA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DS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2462ED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203951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980D32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374474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E30D36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45 [1.06 - 2.00]</w:t>
            </w:r>
          </w:p>
        </w:tc>
      </w:tr>
      <w:tr w:rsidR="00E11CB4" w:rsidRPr="00E11CB4" w14:paraId="7FC8D6FE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F5C666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lastRenderedPageBreak/>
              <w:t>GNAI3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6D0EF1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210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871C46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F88D5A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RF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F7A060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3.05E-12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746B6A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4.29324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EDAED2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73.20 [21.91 - 244.60]</w:t>
            </w:r>
          </w:p>
        </w:tc>
      </w:tr>
      <w:tr w:rsidR="00E11CB4" w:rsidRPr="00E11CB4" w14:paraId="388740A5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6ECC8B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NAI3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4DC9A1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210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E10A2D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F43482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333CF4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20E-09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5A442E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5.16057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9A70C1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74.26 [33.01 - 919.92]</w:t>
            </w:r>
          </w:p>
        </w:tc>
      </w:tr>
      <w:tr w:rsidR="00E11CB4" w:rsidRPr="00E11CB4" w14:paraId="732A0F23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7C7CA9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NAI3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6B2E13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210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7779C5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2B6159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RF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E66329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4.67E-07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1AFBFA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2.30881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E58E3D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0.06 [4.10 - 24.70]</w:t>
            </w:r>
          </w:p>
        </w:tc>
      </w:tr>
      <w:tr w:rsidR="00E11CB4" w:rsidRPr="00E11CB4" w14:paraId="1A655878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F93B5F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NAI3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0B88F2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13213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357F35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01FA20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897DAA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50E-05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4AD340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01947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3B1E32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2.77 [1.75 - 4.40]</w:t>
            </w:r>
          </w:p>
        </w:tc>
      </w:tr>
      <w:tr w:rsidR="00E11CB4" w:rsidRPr="00E11CB4" w14:paraId="76FFB7E3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CFFB7A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NAI3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93472A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210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C1E6DD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668CBC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D5DDEF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01166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53E9AF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2.3507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DCCDB2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0.49 [3.17 - 34.69]</w:t>
            </w:r>
          </w:p>
        </w:tc>
      </w:tr>
      <w:tr w:rsidR="00E11CB4" w:rsidRPr="00E11CB4" w14:paraId="2EF8F4DC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B3E681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NAI3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42B1D8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8894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518BD9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12DA21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RF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EAF552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03593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76246A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768457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03D692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2.16 [1.41 - 3.29]</w:t>
            </w:r>
          </w:p>
        </w:tc>
      </w:tr>
      <w:tr w:rsidR="00E11CB4" w:rsidRPr="00E11CB4" w14:paraId="2A0CEAA4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FD66C0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NAI3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FFADC5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210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5E3343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856262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RF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C0169C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24224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D449E9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45996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C84B47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4.31 [1.68 - 11.06]</w:t>
            </w:r>
          </w:p>
        </w:tc>
      </w:tr>
      <w:tr w:rsidR="00E11CB4" w:rsidRPr="00E11CB4" w14:paraId="2AFE7B19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C92572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NAI3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525D77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8894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7C7025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8B07EF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RF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604BE7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42543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F0D016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439498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0FAA7A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55 [1.15 - 2.10]</w:t>
            </w:r>
          </w:p>
        </w:tc>
      </w:tr>
      <w:tr w:rsidR="00E11CB4" w:rsidRPr="00E11CB4" w14:paraId="03FD3E63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FC5483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NAI3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E70856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proofErr w:type="spellStart"/>
            <w:r w:rsidRPr="00E11CB4">
              <w:rPr>
                <w:rFonts w:eastAsia="宋体" w:cs="Times New Roman"/>
                <w:color w:val="000000"/>
                <w:szCs w:val="24"/>
              </w:rPr>
              <w:t>jacob</w:t>
            </w:r>
            <w:proofErr w:type="spellEnd"/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DBA24E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927322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FBCA3E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42933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2E9316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66195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71A38A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5.27 [1.68 - 16.49]</w:t>
            </w:r>
          </w:p>
        </w:tc>
      </w:tr>
      <w:tr w:rsidR="00E11CB4" w:rsidRPr="00E11CB4" w14:paraId="3ECF4598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54F00E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NAI3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2E28CC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8894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840DAC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B17097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RF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DD32B5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88284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93388C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638662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912BC5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89 [1.17 - 3.05]</w:t>
            </w:r>
          </w:p>
        </w:tc>
      </w:tr>
      <w:tr w:rsidR="00E11CB4" w:rsidRPr="00E11CB4" w14:paraId="65B39C51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0ADADB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NAI3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1EE02A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proofErr w:type="spellStart"/>
            <w:r w:rsidRPr="00E11CB4">
              <w:rPr>
                <w:rFonts w:eastAsia="宋体" w:cs="Times New Roman"/>
                <w:color w:val="000000"/>
                <w:szCs w:val="24"/>
              </w:rPr>
              <w:t>jacob</w:t>
            </w:r>
            <w:proofErr w:type="spellEnd"/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2E76FF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3C0422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1B5EAB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229005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AF9680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836368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D19E6A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2.31 [1.12 - 4.74]</w:t>
            </w:r>
          </w:p>
        </w:tc>
      </w:tr>
      <w:tr w:rsidR="00E11CB4" w:rsidRPr="00E11CB4" w14:paraId="3C29271F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680BA0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NAI3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36E4A6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proofErr w:type="spellStart"/>
            <w:r w:rsidRPr="00E11CB4">
              <w:rPr>
                <w:rFonts w:eastAsia="宋体" w:cs="Times New Roman"/>
                <w:color w:val="000000"/>
                <w:szCs w:val="24"/>
              </w:rPr>
              <w:t>jacob</w:t>
            </w:r>
            <w:proofErr w:type="spellEnd"/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9294EC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0BFD75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AB54DD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250394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879240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10199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A66FDF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3.01 [1.15 - 7.89]</w:t>
            </w:r>
          </w:p>
        </w:tc>
      </w:tr>
      <w:tr w:rsidR="00E11CB4" w:rsidRPr="00E11CB4" w14:paraId="366A8456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1CEB3E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NAI3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1D9082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41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E1B7CF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F95E8A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50BD94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328045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29AC3D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646311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657191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91 [1.05 - 3.45]</w:t>
            </w:r>
          </w:p>
        </w:tc>
      </w:tr>
      <w:tr w:rsidR="00E11CB4" w:rsidRPr="00E11CB4" w14:paraId="2829311B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F63B02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IRAK2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E6AC5D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41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13520A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E33569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28D3B6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108724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F2D3A2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613776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51DED6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85 [1.15 - 2.96]</w:t>
            </w:r>
          </w:p>
        </w:tc>
      </w:tr>
      <w:tr w:rsidR="00E11CB4" w:rsidRPr="00E11CB4" w14:paraId="53E14480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F4DA47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IRAK2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0AC146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210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49831E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DBE328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4A4F17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213816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6D0DB5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533291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57C7D5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70 [1.08 - 2.68]</w:t>
            </w:r>
          </w:p>
        </w:tc>
      </w:tr>
      <w:tr w:rsidR="00E11CB4" w:rsidRPr="00E11CB4" w14:paraId="03F99BA6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40DD0C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lastRenderedPageBreak/>
              <w:t>MMP14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10FE3F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210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9A9945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9AC68A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RF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637BE8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2.24E-06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3956EF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746729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6CE50A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2.11 [1.55 - 2.88]</w:t>
            </w:r>
          </w:p>
        </w:tc>
      </w:tr>
      <w:tr w:rsidR="00E11CB4" w:rsidRPr="00E11CB4" w14:paraId="308BF06D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9D4D58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MMP14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5101B3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210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5F10D4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B96759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62B03A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28473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B3885B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61719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26ED27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85 [1.24 - 2.78]</w:t>
            </w:r>
          </w:p>
        </w:tc>
      </w:tr>
      <w:tr w:rsidR="00E11CB4" w:rsidRPr="00E11CB4" w14:paraId="0C6A1AD1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39341F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MMP14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357702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41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C779CC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3C6791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020A91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41097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004D97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589537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5175D7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80 [1.21 - 2.70]</w:t>
            </w:r>
          </w:p>
        </w:tc>
      </w:tr>
      <w:tr w:rsidR="00E11CB4" w:rsidRPr="00E11CB4" w14:paraId="5A1E28A1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D93835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MMP14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F21878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8894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4591C5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9A1D8D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RF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108FE7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69945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116B17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441381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EA3B9D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55 [1.13 - 2.14]</w:t>
            </w:r>
          </w:p>
        </w:tc>
      </w:tr>
      <w:tr w:rsidR="00E11CB4" w:rsidRPr="00E11CB4" w14:paraId="47FF1D76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2097E0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MMP14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135C98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8894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782511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D6C8BA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RF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8378D3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93901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632674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459743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6AFF96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58 [1.12 - 2.24]</w:t>
            </w:r>
          </w:p>
        </w:tc>
      </w:tr>
      <w:tr w:rsidR="00E11CB4" w:rsidRPr="00E11CB4" w14:paraId="3EE0A691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11A112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MMP14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011FF5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41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D7D2FC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69DCAB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E76C08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154842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CC499B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371215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D48DA0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45 [1.07 - 1.96]</w:t>
            </w:r>
          </w:p>
        </w:tc>
      </w:tr>
      <w:tr w:rsidR="00E11CB4" w:rsidRPr="00E11CB4" w14:paraId="2F084328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B62DDB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MMP14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AE0BBE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8894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A95618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FCABB3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RF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F7C80D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231333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667DF3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311898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9EA5D3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37 [1.04 - 1.79]</w:t>
            </w:r>
          </w:p>
        </w:tc>
      </w:tr>
      <w:tr w:rsidR="00E11CB4" w:rsidRPr="00E11CB4" w14:paraId="71354221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B05266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MMP14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F9E30B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210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2BF3EB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DD687D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RF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A2713C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484009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82DD7A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753288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1B7549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2.12 [1.01 - 4.49]</w:t>
            </w:r>
          </w:p>
        </w:tc>
      </w:tr>
      <w:tr w:rsidR="00E11CB4" w:rsidRPr="00E11CB4" w14:paraId="2CB633FD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336CFF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NAMPT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8D44D4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41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3A693B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87E6A7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4C62E0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153842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1E1304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493629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7066DF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64 [1.10 - 2.44]</w:t>
            </w:r>
          </w:p>
        </w:tc>
      </w:tr>
      <w:tr w:rsidR="00E11CB4" w:rsidRPr="00E11CB4" w14:paraId="2454C728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4F549C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NAMPT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11C1B1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210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E489D0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2BD9EB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RF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F7EA5A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220213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8A5C2F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458229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A3592F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58 [1.07 - 2.34]</w:t>
            </w:r>
          </w:p>
        </w:tc>
      </w:tr>
      <w:tr w:rsidR="00E11CB4" w:rsidRPr="00E11CB4" w14:paraId="3CCE0BD6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3691BC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NAMPT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25C723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MICHIGAN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F97AE8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90E7FF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C506FF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246363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4E5126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747329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2FFDCF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2.11 [1.10 - 4.05]</w:t>
            </w:r>
          </w:p>
        </w:tc>
      </w:tr>
      <w:tr w:rsidR="00E11CB4" w:rsidRPr="00E11CB4" w14:paraId="07714187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7A8EB7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NAMPT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65EA64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41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81CB38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020FAF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C47DDC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317538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C13AFD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190183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A4D02C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21 [1.02 - 1.44]</w:t>
            </w:r>
          </w:p>
        </w:tc>
      </w:tr>
      <w:tr w:rsidR="00E11CB4" w:rsidRPr="00E11CB4" w14:paraId="383DFFDA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EEB7D5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NAMPT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B34F76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HARVARD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A051BF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10EA6E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A24B88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387324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DC865D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323455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BF6DB0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38 [1.02 - 1.88]</w:t>
            </w:r>
          </w:p>
        </w:tc>
      </w:tr>
      <w:tr w:rsidR="00E11CB4" w:rsidRPr="00E11CB4" w14:paraId="33692172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D8D134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NAMPT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82976C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41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9BE0D3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B0E439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D4493D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153842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AE83C4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493629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A5C565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64 [1.10 - 2.44]</w:t>
            </w:r>
          </w:p>
        </w:tc>
      </w:tr>
      <w:tr w:rsidR="00E11CB4" w:rsidRPr="00E11CB4" w14:paraId="428FD0E7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334E41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NAMPT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F1EF96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210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251F2D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CDD7AC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RF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7BBA38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220213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47DEC8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458229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DE7D97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58 [1.07 - 2.34]</w:t>
            </w:r>
          </w:p>
        </w:tc>
      </w:tr>
      <w:tr w:rsidR="00E11CB4" w:rsidRPr="00E11CB4" w14:paraId="28580AA0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24DF9D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NAMPT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475C73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MICHIGA</w:t>
            </w:r>
            <w:r w:rsidRPr="00E11CB4">
              <w:rPr>
                <w:rFonts w:eastAsia="宋体" w:cs="Times New Roman"/>
                <w:color w:val="000000"/>
                <w:szCs w:val="24"/>
              </w:rPr>
              <w:lastRenderedPageBreak/>
              <w:t>N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567EE8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lastRenderedPageBreak/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F36ACA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F8B377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2463</w:t>
            </w:r>
            <w:r w:rsidRPr="00E11CB4">
              <w:rPr>
                <w:rFonts w:eastAsia="宋体" w:cs="Times New Roman"/>
                <w:color w:val="000000"/>
                <w:szCs w:val="24"/>
              </w:rPr>
              <w:lastRenderedPageBreak/>
              <w:t>63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ADAFF0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lastRenderedPageBreak/>
              <w:t>0.747329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E75CD7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2.11 [1.10 - 4.05]</w:t>
            </w:r>
          </w:p>
        </w:tc>
      </w:tr>
      <w:tr w:rsidR="00E11CB4" w:rsidRPr="00E11CB4" w14:paraId="64F06145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49C5F0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lastRenderedPageBreak/>
              <w:t>NAMPT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DF6BDF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41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DE2F44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6C1A36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DA58F7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317538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37C954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190183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D788E1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21 [1.02 - 1.44]</w:t>
            </w:r>
          </w:p>
        </w:tc>
      </w:tr>
      <w:tr w:rsidR="00E11CB4" w:rsidRPr="00E11CB4" w14:paraId="37A09922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4D08E7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NAMPT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FF796B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HARVARD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85D0E8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503C94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D4DA06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387324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60E7F2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323455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531EEB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38 [1.02 - 1.88]</w:t>
            </w:r>
          </w:p>
        </w:tc>
      </w:tr>
      <w:tr w:rsidR="00E11CB4" w:rsidRPr="00E11CB4" w14:paraId="52DB10EF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71F8A5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NMI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00AEF0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210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E813EC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F51501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RF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D79C7D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14E-06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3F43BF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86325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BADBA9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6.44 [3.04 - 13.65]</w:t>
            </w:r>
          </w:p>
        </w:tc>
      </w:tr>
      <w:tr w:rsidR="00E11CB4" w:rsidRPr="00E11CB4" w14:paraId="3B6F5BF5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9258CF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NMI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09CFDD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210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1C44BA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297E27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7D7FF6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06465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46D8B7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74646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98B98B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5.73 [2.10 - 15.64]</w:t>
            </w:r>
          </w:p>
        </w:tc>
      </w:tr>
      <w:tr w:rsidR="00E11CB4" w:rsidRPr="00E11CB4" w14:paraId="6306A3F8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A27A2E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NMI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DA1CDD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proofErr w:type="spellStart"/>
            <w:r w:rsidRPr="00E11CB4">
              <w:rPr>
                <w:rFonts w:eastAsia="宋体" w:cs="Times New Roman"/>
                <w:color w:val="000000"/>
                <w:szCs w:val="24"/>
              </w:rPr>
              <w:t>jacob</w:t>
            </w:r>
            <w:proofErr w:type="spellEnd"/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3627AF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414F32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2C0342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89535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29E472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14387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D1BEAA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3.14 [1.33 - 7.40]</w:t>
            </w:r>
          </w:p>
        </w:tc>
      </w:tr>
      <w:tr w:rsidR="00E11CB4" w:rsidRPr="00E11CB4" w14:paraId="5C1AA7A9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0CD590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PCDH7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0DE408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proofErr w:type="spellStart"/>
            <w:r w:rsidRPr="00E11CB4">
              <w:rPr>
                <w:rFonts w:eastAsia="宋体" w:cs="Times New Roman"/>
                <w:color w:val="000000"/>
                <w:szCs w:val="24"/>
              </w:rPr>
              <w:t>jacob</w:t>
            </w:r>
            <w:proofErr w:type="spellEnd"/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95D8D9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50D0BC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089C72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0AA18B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242238</w:t>
            </w:r>
          </w:p>
        </w:tc>
        <w:tc>
          <w:tcPr>
            <w:tcW w:w="9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883978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374286</w:t>
            </w:r>
          </w:p>
        </w:tc>
        <w:tc>
          <w:tcPr>
            <w:tcW w:w="20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B59B8F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45 [1.14 - 1.85]</w:t>
            </w:r>
          </w:p>
        </w:tc>
      </w:tr>
      <w:tr w:rsidR="00E11CB4" w:rsidRPr="00E11CB4" w14:paraId="7DA6B137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59EF1D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PCDH7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DB15B3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proofErr w:type="spellStart"/>
            <w:r w:rsidRPr="00E11CB4">
              <w:rPr>
                <w:rFonts w:eastAsia="宋体" w:cs="Times New Roman"/>
                <w:color w:val="000000"/>
                <w:szCs w:val="24"/>
              </w:rPr>
              <w:t>jacob</w:t>
            </w:r>
            <w:proofErr w:type="spellEnd"/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806169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C9D7A1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062B3E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59B96A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36839</w:t>
            </w:r>
          </w:p>
        </w:tc>
        <w:tc>
          <w:tcPr>
            <w:tcW w:w="9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CEE7AC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312906</w:t>
            </w:r>
          </w:p>
        </w:tc>
        <w:tc>
          <w:tcPr>
            <w:tcW w:w="20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3E9DBE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37 [1.11 - 1.69]</w:t>
            </w:r>
          </w:p>
        </w:tc>
      </w:tr>
      <w:tr w:rsidR="00E11CB4" w:rsidRPr="00E11CB4" w14:paraId="1A775C0B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EE98BE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PCDH7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0AA1A8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proofErr w:type="spellStart"/>
            <w:r w:rsidRPr="00E11CB4">
              <w:rPr>
                <w:rFonts w:eastAsia="宋体" w:cs="Times New Roman"/>
                <w:color w:val="000000"/>
                <w:szCs w:val="24"/>
              </w:rPr>
              <w:t>jacob</w:t>
            </w:r>
            <w:proofErr w:type="spellEnd"/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8C88AA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07B174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D39FCD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4A6182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418302</w:t>
            </w:r>
          </w:p>
        </w:tc>
        <w:tc>
          <w:tcPr>
            <w:tcW w:w="9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2F96BA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413819</w:t>
            </w:r>
          </w:p>
        </w:tc>
        <w:tc>
          <w:tcPr>
            <w:tcW w:w="20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5A3DD8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51 [1.14 - 2.01]</w:t>
            </w:r>
          </w:p>
        </w:tc>
      </w:tr>
      <w:tr w:rsidR="00E11CB4" w:rsidRPr="00E11CB4" w14:paraId="77E3D2F3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012C21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PCDH7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AAD2A7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proofErr w:type="spellStart"/>
            <w:r w:rsidRPr="00E11CB4">
              <w:rPr>
                <w:rFonts w:eastAsia="宋体" w:cs="Times New Roman"/>
                <w:color w:val="000000"/>
                <w:szCs w:val="24"/>
              </w:rPr>
              <w:t>jacob</w:t>
            </w:r>
            <w:proofErr w:type="spellEnd"/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04250E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B2565B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4BBC3C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2523DD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103848</w:t>
            </w:r>
          </w:p>
        </w:tc>
        <w:tc>
          <w:tcPr>
            <w:tcW w:w="9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81A3CA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586361</w:t>
            </w:r>
          </w:p>
        </w:tc>
        <w:tc>
          <w:tcPr>
            <w:tcW w:w="20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1968E7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80 [1.15 - 2.81]</w:t>
            </w:r>
          </w:p>
        </w:tc>
      </w:tr>
      <w:tr w:rsidR="00E11CB4" w:rsidRPr="00E11CB4" w14:paraId="7A5FB37D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A20BA2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PCDH7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4931A9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HARVARD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A70601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422F32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BD7CE4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110635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121879</w:t>
            </w:r>
          </w:p>
        </w:tc>
        <w:tc>
          <w:tcPr>
            <w:tcW w:w="9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CBFBE4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411406</w:t>
            </w:r>
          </w:p>
        </w:tc>
        <w:tc>
          <w:tcPr>
            <w:tcW w:w="20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2F349B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51 [1.09 - 2.08]</w:t>
            </w:r>
          </w:p>
        </w:tc>
      </w:tr>
      <w:tr w:rsidR="00E11CB4" w:rsidRPr="00E11CB4" w14:paraId="2407DF42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475C3A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PCDH7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4E010F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proofErr w:type="spellStart"/>
            <w:r w:rsidRPr="00E11CB4">
              <w:rPr>
                <w:rFonts w:eastAsia="宋体" w:cs="Times New Roman"/>
                <w:color w:val="000000"/>
                <w:szCs w:val="24"/>
              </w:rPr>
              <w:t>jacob</w:t>
            </w:r>
            <w:proofErr w:type="spellEnd"/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2F7ED7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C5E7D6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FFD733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93AEC6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13499</w:t>
            </w:r>
          </w:p>
        </w:tc>
        <w:tc>
          <w:tcPr>
            <w:tcW w:w="9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48C5EA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165859</w:t>
            </w:r>
          </w:p>
        </w:tc>
        <w:tc>
          <w:tcPr>
            <w:tcW w:w="20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817CC5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18 [1.03 - 1.35]</w:t>
            </w:r>
          </w:p>
        </w:tc>
      </w:tr>
      <w:tr w:rsidR="00E11CB4" w:rsidRPr="00E11CB4" w14:paraId="44358F64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D0CA7C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PCDH7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98DCEC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proofErr w:type="spellStart"/>
            <w:r w:rsidRPr="00E11CB4">
              <w:rPr>
                <w:rFonts w:eastAsia="宋体" w:cs="Times New Roman"/>
                <w:color w:val="000000"/>
                <w:szCs w:val="24"/>
              </w:rPr>
              <w:t>jacob</w:t>
            </w:r>
            <w:proofErr w:type="spellEnd"/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043167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8C2A3F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E18D31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966A7B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16483</w:t>
            </w:r>
          </w:p>
        </w:tc>
        <w:tc>
          <w:tcPr>
            <w:tcW w:w="9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23DF91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246213</w:t>
            </w:r>
          </w:p>
        </w:tc>
        <w:tc>
          <w:tcPr>
            <w:tcW w:w="20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E88E13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28 [1.05 - 1.56]</w:t>
            </w:r>
          </w:p>
        </w:tc>
      </w:tr>
      <w:tr w:rsidR="00E11CB4" w:rsidRPr="00E11CB4" w14:paraId="14F630E1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5CACBF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PCDH7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FFEA38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proofErr w:type="spellStart"/>
            <w:r w:rsidRPr="00E11CB4">
              <w:rPr>
                <w:rFonts w:eastAsia="宋体" w:cs="Times New Roman"/>
                <w:color w:val="000000"/>
                <w:szCs w:val="24"/>
              </w:rPr>
              <w:t>jacob</w:t>
            </w:r>
            <w:proofErr w:type="spellEnd"/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6D38C9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CC558F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9F1F87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2D5715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231252</w:t>
            </w:r>
          </w:p>
        </w:tc>
        <w:tc>
          <w:tcPr>
            <w:tcW w:w="9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16A633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146416</w:t>
            </w:r>
          </w:p>
        </w:tc>
        <w:tc>
          <w:tcPr>
            <w:tcW w:w="20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96DD0F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16 [1.02 - 1.31]</w:t>
            </w:r>
          </w:p>
        </w:tc>
      </w:tr>
      <w:tr w:rsidR="00E11CB4" w:rsidRPr="00E11CB4" w14:paraId="31726341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3BDF47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PCDH7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958531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proofErr w:type="spellStart"/>
            <w:r w:rsidRPr="00E11CB4">
              <w:rPr>
                <w:rFonts w:eastAsia="宋体" w:cs="Times New Roman"/>
                <w:color w:val="000000"/>
                <w:szCs w:val="24"/>
              </w:rPr>
              <w:t>jacob</w:t>
            </w:r>
            <w:proofErr w:type="spellEnd"/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C77AB3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5F0100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5A2EB0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61F3E4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234982</w:t>
            </w:r>
          </w:p>
        </w:tc>
        <w:tc>
          <w:tcPr>
            <w:tcW w:w="9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7A47E8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244313</w:t>
            </w:r>
          </w:p>
        </w:tc>
        <w:tc>
          <w:tcPr>
            <w:tcW w:w="20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C98153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28 [1.03 - 1.58]</w:t>
            </w:r>
          </w:p>
        </w:tc>
      </w:tr>
      <w:tr w:rsidR="00E11CB4" w:rsidRPr="00E11CB4" w14:paraId="5BAFA21C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C5675A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PCDH7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BEC549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proofErr w:type="spellStart"/>
            <w:r w:rsidRPr="00E11CB4">
              <w:rPr>
                <w:rFonts w:eastAsia="宋体" w:cs="Times New Roman"/>
                <w:color w:val="000000"/>
                <w:szCs w:val="24"/>
              </w:rPr>
              <w:t>jacob</w:t>
            </w:r>
            <w:proofErr w:type="spellEnd"/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477202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918F0E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CDE900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147582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27148</w:t>
            </w:r>
            <w:r w:rsidRPr="00E11CB4">
              <w:rPr>
                <w:rFonts w:eastAsia="宋体" w:cs="Times New Roman"/>
                <w:color w:val="000000"/>
                <w:szCs w:val="24"/>
              </w:rPr>
              <w:lastRenderedPageBreak/>
              <w:t>8</w:t>
            </w:r>
          </w:p>
        </w:tc>
        <w:tc>
          <w:tcPr>
            <w:tcW w:w="9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90D5ED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lastRenderedPageBreak/>
              <w:t>0.3991</w:t>
            </w:r>
            <w:r w:rsidRPr="00E11CB4">
              <w:rPr>
                <w:rFonts w:eastAsia="宋体" w:cs="Times New Roman"/>
                <w:color w:val="000000"/>
                <w:szCs w:val="24"/>
              </w:rPr>
              <w:lastRenderedPageBreak/>
              <w:t>77</w:t>
            </w:r>
          </w:p>
        </w:tc>
        <w:tc>
          <w:tcPr>
            <w:tcW w:w="20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0FCC21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lastRenderedPageBreak/>
              <w:t xml:space="preserve">1.49 [1.05 - </w:t>
            </w:r>
            <w:r w:rsidRPr="00E11CB4">
              <w:rPr>
                <w:rFonts w:eastAsia="宋体" w:cs="Times New Roman"/>
                <w:color w:val="000000"/>
                <w:szCs w:val="24"/>
              </w:rPr>
              <w:lastRenderedPageBreak/>
              <w:t>2.12]</w:t>
            </w:r>
          </w:p>
        </w:tc>
      </w:tr>
      <w:tr w:rsidR="00E11CB4" w:rsidRPr="00E11CB4" w14:paraId="69245566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BEAE24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lastRenderedPageBreak/>
              <w:t>PCDH7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CF7193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proofErr w:type="spellStart"/>
            <w:r w:rsidRPr="00E11CB4">
              <w:rPr>
                <w:rFonts w:eastAsia="宋体" w:cs="Times New Roman"/>
                <w:color w:val="000000"/>
                <w:szCs w:val="24"/>
              </w:rPr>
              <w:t>jacob</w:t>
            </w:r>
            <w:proofErr w:type="spellEnd"/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E8FADB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907679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C1E1B9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A14725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37244</w:t>
            </w:r>
          </w:p>
        </w:tc>
        <w:tc>
          <w:tcPr>
            <w:tcW w:w="9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D73B70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-0.23836</w:t>
            </w:r>
          </w:p>
        </w:tc>
        <w:tc>
          <w:tcPr>
            <w:tcW w:w="20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B4109D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79 [0.63 - 0.99]</w:t>
            </w:r>
          </w:p>
        </w:tc>
      </w:tr>
      <w:tr w:rsidR="00E11CB4" w:rsidRPr="00E11CB4" w14:paraId="03A9F756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1ED1C6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PCDH7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0672F9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proofErr w:type="spellStart"/>
            <w:r w:rsidRPr="00E11CB4">
              <w:rPr>
                <w:rFonts w:eastAsia="宋体" w:cs="Times New Roman"/>
                <w:color w:val="000000"/>
                <w:szCs w:val="24"/>
              </w:rPr>
              <w:t>jacob</w:t>
            </w:r>
            <w:proofErr w:type="spellEnd"/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198EEE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312A96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DF8B95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9EA326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374481</w:t>
            </w:r>
          </w:p>
        </w:tc>
        <w:tc>
          <w:tcPr>
            <w:tcW w:w="9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89CEC1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351863</w:t>
            </w:r>
          </w:p>
        </w:tc>
        <w:tc>
          <w:tcPr>
            <w:tcW w:w="20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71B0C0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42 [1.02 - 1.98]</w:t>
            </w:r>
          </w:p>
        </w:tc>
      </w:tr>
      <w:tr w:rsidR="00E11CB4" w:rsidRPr="00E11CB4" w14:paraId="36AE2ED9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A8262F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PCDH7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71AF3C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proofErr w:type="spellStart"/>
            <w:r w:rsidRPr="00E11CB4">
              <w:rPr>
                <w:rFonts w:eastAsia="宋体" w:cs="Times New Roman"/>
                <w:color w:val="000000"/>
                <w:szCs w:val="24"/>
              </w:rPr>
              <w:t>jacob</w:t>
            </w:r>
            <w:proofErr w:type="spellEnd"/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006B13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BC8A2D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B1B8CC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AF4D8E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449027</w:t>
            </w:r>
          </w:p>
        </w:tc>
        <w:tc>
          <w:tcPr>
            <w:tcW w:w="9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E32069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174103</w:t>
            </w:r>
          </w:p>
        </w:tc>
        <w:tc>
          <w:tcPr>
            <w:tcW w:w="20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0346FB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19 [1.00 - 1.41]</w:t>
            </w:r>
          </w:p>
        </w:tc>
      </w:tr>
      <w:tr w:rsidR="00E11CB4" w:rsidRPr="00E11CB4" w14:paraId="2310D248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348083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PLAUR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D70B1A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210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75B1A1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D04014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RF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DB2BBD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72E-06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CDE05C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833065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C90336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2.30 [1.64 - 3.24]</w:t>
            </w:r>
          </w:p>
        </w:tc>
      </w:tr>
      <w:tr w:rsidR="00E11CB4" w:rsidRPr="00E11CB4" w14:paraId="2213AA7A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75FE22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PLAUR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473F5B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210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FA7525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10F998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RF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E82489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01E-05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72742D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811369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83CDDB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2.25 [1.57 - 3.23]</w:t>
            </w:r>
          </w:p>
        </w:tc>
      </w:tr>
      <w:tr w:rsidR="00E11CB4" w:rsidRPr="00E11CB4" w14:paraId="697A63FD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77FC5B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PLAUR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BD1BF1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210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89C067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4B0861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RF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314835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2.92E-05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5002EF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750125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315E18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2.12 [1.49 - 3.01]</w:t>
            </w:r>
          </w:p>
        </w:tc>
      </w:tr>
      <w:tr w:rsidR="00E11CB4" w:rsidRPr="00E11CB4" w14:paraId="75F1BD31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75AE09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PLAUR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466C81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210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617D06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AA317C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DD2DEC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3.59E-05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DB9D48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913904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D1A531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2.49 [1.62 - 3.85]</w:t>
            </w:r>
          </w:p>
        </w:tc>
      </w:tr>
      <w:tr w:rsidR="00E11CB4" w:rsidRPr="00E11CB4" w14:paraId="2EDD1DF2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5F3F11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PLAUR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A75F08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210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99942B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7A1078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7AA7D7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5.73E-05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29D0E2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926953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E34138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2.53 [1.61 - 3.97]</w:t>
            </w:r>
          </w:p>
        </w:tc>
      </w:tr>
      <w:tr w:rsidR="00E11CB4" w:rsidRPr="00E11CB4" w14:paraId="12948CAF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3D29DE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PLAUR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200DB0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210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5E0285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3774D8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2E5B39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01054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127A49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873312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8E2DF1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2.39 [1.54 - 3.72]</w:t>
            </w:r>
          </w:p>
        </w:tc>
      </w:tr>
      <w:tr w:rsidR="00E11CB4" w:rsidRPr="00E11CB4" w14:paraId="211B77B5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7E5D29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PLAUR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6CBD8F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41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54F893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74F1A9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0BC852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05891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B4DD32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564734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3AA8E2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76 [1.27 - 2.43]</w:t>
            </w:r>
          </w:p>
        </w:tc>
      </w:tr>
      <w:tr w:rsidR="00E11CB4" w:rsidRPr="00E11CB4" w14:paraId="537847B8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5CC2DE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PLAUR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50AA86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8894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4EB3FF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001208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RF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64986F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09977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DCB030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35654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040DD5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43 [1.16 - 1.77]</w:t>
            </w:r>
          </w:p>
        </w:tc>
      </w:tr>
      <w:tr w:rsidR="00E11CB4" w:rsidRPr="00E11CB4" w14:paraId="076AA40F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864340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PLAUR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72C3AF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8894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6DF1AC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8141B1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RF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6601B6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18653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008BE7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399485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A7F0EE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49 [1.16 - 1.92]</w:t>
            </w:r>
          </w:p>
        </w:tc>
      </w:tr>
      <w:tr w:rsidR="00E11CB4" w:rsidRPr="00E11CB4" w14:paraId="392F420C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124908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PLAUR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2C8F33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8894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22767F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CCC202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RF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DFB806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35398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47A5E8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285125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588B90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33 [1.10 - 1.61]</w:t>
            </w:r>
          </w:p>
        </w:tc>
      </w:tr>
      <w:tr w:rsidR="00E11CB4" w:rsidRPr="00E11CB4" w14:paraId="7EA3B0AA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5058D8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PLAUR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113D66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proofErr w:type="spellStart"/>
            <w:r w:rsidRPr="00E11CB4">
              <w:rPr>
                <w:rFonts w:eastAsia="宋体" w:cs="Times New Roman"/>
                <w:color w:val="000000"/>
                <w:szCs w:val="24"/>
              </w:rPr>
              <w:t>jacob</w:t>
            </w:r>
            <w:proofErr w:type="spellEnd"/>
            <w:r w:rsidRPr="00E11CB4">
              <w:rPr>
                <w:rFonts w:eastAsia="宋体" w:cs="Times New Roman"/>
                <w:color w:val="000000"/>
                <w:szCs w:val="24"/>
              </w:rPr>
              <w:t>-UM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114FD2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D40321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2CF227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43135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F69A4A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-0.647541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2DEF68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52 [0.34 - 0.82]</w:t>
            </w:r>
          </w:p>
        </w:tc>
      </w:tr>
      <w:tr w:rsidR="00E11CB4" w:rsidRPr="00E11CB4" w14:paraId="6C8A80E4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8BD68F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PLAUR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57175D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proofErr w:type="spellStart"/>
            <w:r w:rsidRPr="00E11CB4">
              <w:rPr>
                <w:rFonts w:eastAsia="宋体" w:cs="Times New Roman"/>
                <w:color w:val="000000"/>
                <w:szCs w:val="24"/>
              </w:rPr>
              <w:t>jacob</w:t>
            </w:r>
            <w:proofErr w:type="spellEnd"/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CC3BC3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C173E8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2C77B2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3241</w:t>
            </w:r>
            <w:r w:rsidRPr="00E11CB4">
              <w:rPr>
                <w:rFonts w:eastAsia="宋体" w:cs="Times New Roman"/>
                <w:color w:val="000000"/>
                <w:szCs w:val="24"/>
              </w:rPr>
              <w:lastRenderedPageBreak/>
              <w:t>91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9CBFEB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lastRenderedPageBreak/>
              <w:t>0.8054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1F7051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2.24 [1.07 - 4.68]</w:t>
            </w:r>
          </w:p>
        </w:tc>
      </w:tr>
      <w:tr w:rsidR="00E11CB4" w:rsidRPr="00E11CB4" w14:paraId="4ED58156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87FA69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lastRenderedPageBreak/>
              <w:t>PLAUR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4278B3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HARVARD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C14569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34B56F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C53453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334299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19293B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-1.46381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F39935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23 [0.06 - 0.89]</w:t>
            </w:r>
          </w:p>
        </w:tc>
      </w:tr>
      <w:tr w:rsidR="00E11CB4" w:rsidRPr="00E11CB4" w14:paraId="49F5298B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FCFA43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PLAUR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BDAF7D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14814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A62DFA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E2BD14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DS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207898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357534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6349F1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900196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BC8306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2.46 [1.06 - 5.70]</w:t>
            </w:r>
          </w:p>
        </w:tc>
      </w:tr>
      <w:tr w:rsidR="00E11CB4" w:rsidRPr="00E11CB4" w14:paraId="6EE3F39E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D47A2C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PLAUR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03C414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41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2A0EEE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2F8D60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F387FE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39402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5905A5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440127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DE6EB7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55 [1.02 - 2.36]</w:t>
            </w:r>
          </w:p>
        </w:tc>
      </w:tr>
      <w:tr w:rsidR="00E11CB4" w:rsidRPr="00E11CB4" w14:paraId="0C94AF45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A05E7D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PLAUR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F9CDFA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41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03DDA4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FEA7A0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15841E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484045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1E4E8D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236955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5C5B3F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27 [1.00 - 1.60]</w:t>
            </w:r>
          </w:p>
        </w:tc>
      </w:tr>
      <w:tr w:rsidR="00E11CB4" w:rsidRPr="00E11CB4" w14:paraId="1BF336CF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F149C9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PVR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4C750D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proofErr w:type="spellStart"/>
            <w:r w:rsidRPr="00E11CB4">
              <w:rPr>
                <w:rFonts w:eastAsia="宋体" w:cs="Times New Roman"/>
                <w:color w:val="000000"/>
                <w:szCs w:val="24"/>
              </w:rPr>
              <w:t>jacob</w:t>
            </w:r>
            <w:proofErr w:type="spellEnd"/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D757D6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F59D4A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440EA6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12537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96C7CE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736764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20098C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2.09 [1.34 - 3.27]</w:t>
            </w:r>
          </w:p>
        </w:tc>
      </w:tr>
      <w:tr w:rsidR="00E11CB4" w:rsidRPr="00E11CB4" w14:paraId="7AC2F8FD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C8A758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PVR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6CC473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proofErr w:type="spellStart"/>
            <w:r w:rsidRPr="00E11CB4">
              <w:rPr>
                <w:rFonts w:eastAsia="宋体" w:cs="Times New Roman"/>
                <w:color w:val="000000"/>
                <w:szCs w:val="24"/>
              </w:rPr>
              <w:t>jacob</w:t>
            </w:r>
            <w:proofErr w:type="spellEnd"/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5D5BEA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400288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51F48F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30283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C3EEC9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20745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5084EC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3.34 [1.51 - 7.43]</w:t>
            </w:r>
          </w:p>
        </w:tc>
      </w:tr>
      <w:tr w:rsidR="00E11CB4" w:rsidRPr="00E11CB4" w14:paraId="6C084878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4D6F3C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PVR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553DCE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proofErr w:type="spellStart"/>
            <w:r w:rsidRPr="00E11CB4">
              <w:rPr>
                <w:rFonts w:eastAsia="宋体" w:cs="Times New Roman"/>
                <w:color w:val="000000"/>
                <w:szCs w:val="24"/>
              </w:rPr>
              <w:t>jacob</w:t>
            </w:r>
            <w:proofErr w:type="spellEnd"/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D4E9D8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BFE177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DD603E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54314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6604AB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52807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71F6F9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70 [1.17 - 2.46]</w:t>
            </w:r>
          </w:p>
        </w:tc>
      </w:tr>
      <w:tr w:rsidR="00E11CB4" w:rsidRPr="00E11CB4" w14:paraId="28D063D6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4D11D4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PVR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55D060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proofErr w:type="spellStart"/>
            <w:r w:rsidRPr="00E11CB4">
              <w:rPr>
                <w:rFonts w:eastAsia="宋体" w:cs="Times New Roman"/>
                <w:color w:val="000000"/>
                <w:szCs w:val="24"/>
              </w:rPr>
              <w:t>jacob</w:t>
            </w:r>
            <w:proofErr w:type="spellEnd"/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CBD478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46F0CF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3506B2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6755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F2B2C0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895162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643F9B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2.45 [1.28 - 4.68]</w:t>
            </w:r>
          </w:p>
        </w:tc>
      </w:tr>
      <w:tr w:rsidR="00E11CB4" w:rsidRPr="00E11CB4" w14:paraId="745D924F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D92C79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PVR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3006E5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proofErr w:type="spellStart"/>
            <w:r w:rsidRPr="00E11CB4">
              <w:rPr>
                <w:rFonts w:eastAsia="宋体" w:cs="Times New Roman"/>
                <w:color w:val="000000"/>
                <w:szCs w:val="24"/>
              </w:rPr>
              <w:t>jacob</w:t>
            </w:r>
            <w:proofErr w:type="spellEnd"/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2968C3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48E478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15A608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76716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3350EA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662853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57F013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94 [1.19 - 3.16]</w:t>
            </w:r>
          </w:p>
        </w:tc>
      </w:tr>
      <w:tr w:rsidR="00E11CB4" w:rsidRPr="00E11CB4" w14:paraId="1681E209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4C2D4E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PVR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16EE45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HARVARD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63B5E9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EA9618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3109CF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88724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F62116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830553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041C72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2.29 [1.23 - 4.27]</w:t>
            </w:r>
          </w:p>
        </w:tc>
      </w:tr>
      <w:tr w:rsidR="00E11CB4" w:rsidRPr="00E11CB4" w14:paraId="34536B77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FC935F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PVR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527C4C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proofErr w:type="spellStart"/>
            <w:r w:rsidRPr="00E11CB4">
              <w:rPr>
                <w:rFonts w:eastAsia="宋体" w:cs="Times New Roman"/>
                <w:color w:val="000000"/>
                <w:szCs w:val="24"/>
              </w:rPr>
              <w:t>jacob</w:t>
            </w:r>
            <w:proofErr w:type="spellEnd"/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1B5F3A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C50CE7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30E918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12838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0F225D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04077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4A2604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2.83 [1.25 - 6.43]</w:t>
            </w:r>
          </w:p>
        </w:tc>
      </w:tr>
      <w:tr w:rsidR="00E11CB4" w:rsidRPr="00E11CB4" w14:paraId="598475C0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F4E838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PVR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217CC7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proofErr w:type="spellStart"/>
            <w:r w:rsidRPr="00E11CB4">
              <w:rPr>
                <w:rFonts w:eastAsia="宋体" w:cs="Times New Roman"/>
                <w:color w:val="000000"/>
                <w:szCs w:val="24"/>
              </w:rPr>
              <w:t>jacob</w:t>
            </w:r>
            <w:proofErr w:type="spellEnd"/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60B107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184C53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D8F6B4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130375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212A25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14749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FEB861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3.15 [1.27 - 7.79]</w:t>
            </w:r>
          </w:p>
        </w:tc>
      </w:tr>
      <w:tr w:rsidR="00E11CB4" w:rsidRPr="00E11CB4" w14:paraId="0CEB867E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9A62C9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PVR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708FDD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proofErr w:type="spellStart"/>
            <w:r w:rsidRPr="00E11CB4">
              <w:rPr>
                <w:rFonts w:eastAsia="宋体" w:cs="Times New Roman"/>
                <w:color w:val="000000"/>
                <w:szCs w:val="24"/>
              </w:rPr>
              <w:t>jacob</w:t>
            </w:r>
            <w:proofErr w:type="spellEnd"/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EFECCE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008F6F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2F8460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131302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9A2D5D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-0.752257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6F1FFB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47 [0.26 - 0.85]</w:t>
            </w:r>
          </w:p>
        </w:tc>
      </w:tr>
      <w:tr w:rsidR="00E11CB4" w:rsidRPr="00E11CB4" w14:paraId="0E6CFB6C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2934B0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PVR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7B2B27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proofErr w:type="spellStart"/>
            <w:r w:rsidRPr="00E11CB4">
              <w:rPr>
                <w:rFonts w:eastAsia="宋体" w:cs="Times New Roman"/>
                <w:color w:val="000000"/>
                <w:szCs w:val="24"/>
              </w:rPr>
              <w:t>jacob</w:t>
            </w:r>
            <w:proofErr w:type="spellEnd"/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D759EC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45820E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3F4745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148388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41F659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586049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389898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80 [1.12 - 2.88]</w:t>
            </w:r>
          </w:p>
        </w:tc>
      </w:tr>
      <w:tr w:rsidR="00E11CB4" w:rsidRPr="00E11CB4" w14:paraId="41245DCE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5F624B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PVR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EEC63F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proofErr w:type="spellStart"/>
            <w:r w:rsidRPr="00E11CB4">
              <w:rPr>
                <w:rFonts w:eastAsia="宋体" w:cs="Times New Roman"/>
                <w:color w:val="000000"/>
                <w:szCs w:val="24"/>
              </w:rPr>
              <w:t>jacob</w:t>
            </w:r>
            <w:proofErr w:type="spellEnd"/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DC2E30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88B57A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4AEAE0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1864</w:t>
            </w:r>
            <w:r w:rsidRPr="00E11CB4">
              <w:rPr>
                <w:rFonts w:eastAsia="宋体" w:cs="Times New Roman"/>
                <w:color w:val="000000"/>
                <w:szCs w:val="24"/>
              </w:rPr>
              <w:lastRenderedPageBreak/>
              <w:t>42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C5664B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lastRenderedPageBreak/>
              <w:t>0.643831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9634A4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90 [1.11 - 3.26]</w:t>
            </w:r>
          </w:p>
        </w:tc>
      </w:tr>
      <w:tr w:rsidR="00E11CB4" w:rsidRPr="00E11CB4" w14:paraId="53E1CAFA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B2F788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lastRenderedPageBreak/>
              <w:t>PVR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72FEB4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proofErr w:type="spellStart"/>
            <w:r w:rsidRPr="00E11CB4">
              <w:rPr>
                <w:rFonts w:eastAsia="宋体" w:cs="Times New Roman"/>
                <w:color w:val="000000"/>
                <w:szCs w:val="24"/>
              </w:rPr>
              <w:t>jacob</w:t>
            </w:r>
            <w:proofErr w:type="spellEnd"/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462A00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6A2B33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AC324E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249147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B6C2B9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43616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FD0AF4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4.20 [1.20 - 14.75]</w:t>
            </w:r>
          </w:p>
        </w:tc>
      </w:tr>
      <w:tr w:rsidR="00E11CB4" w:rsidRPr="00E11CB4" w14:paraId="296D5D82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834C6E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PVR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BBEEC2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proofErr w:type="spellStart"/>
            <w:r w:rsidRPr="00E11CB4">
              <w:rPr>
                <w:rFonts w:eastAsia="宋体" w:cs="Times New Roman"/>
                <w:color w:val="000000"/>
                <w:szCs w:val="24"/>
              </w:rPr>
              <w:t>jacob</w:t>
            </w:r>
            <w:proofErr w:type="spellEnd"/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676470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29057A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67F4F4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342158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D12083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637468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7D1747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89 [1.05 - 3.41]</w:t>
            </w:r>
          </w:p>
        </w:tc>
      </w:tr>
      <w:tr w:rsidR="00E11CB4" w:rsidRPr="00E11CB4" w14:paraId="641949F3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3A9161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PVR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8C2918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proofErr w:type="spellStart"/>
            <w:r w:rsidRPr="00E11CB4">
              <w:rPr>
                <w:rFonts w:eastAsia="宋体" w:cs="Times New Roman"/>
                <w:color w:val="000000"/>
                <w:szCs w:val="24"/>
              </w:rPr>
              <w:t>jacob</w:t>
            </w:r>
            <w:proofErr w:type="spellEnd"/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B56DCD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E61E47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C85847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40333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93792A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412159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402378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51 [1.02 - 2.24]</w:t>
            </w:r>
          </w:p>
        </w:tc>
      </w:tr>
      <w:tr w:rsidR="00E11CB4" w:rsidRPr="00E11CB4" w14:paraId="2C021EE0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936DE8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PVR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904709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proofErr w:type="spellStart"/>
            <w:r w:rsidRPr="00E11CB4">
              <w:rPr>
                <w:rFonts w:eastAsia="宋体" w:cs="Times New Roman"/>
                <w:color w:val="000000"/>
                <w:szCs w:val="24"/>
              </w:rPr>
              <w:t>jacob</w:t>
            </w:r>
            <w:proofErr w:type="spellEnd"/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A5FE82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C5A332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B6A2DB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422555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368ED0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687607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B59B85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99 [1.02 - 3.86]</w:t>
            </w:r>
          </w:p>
        </w:tc>
      </w:tr>
      <w:tr w:rsidR="00E11CB4" w:rsidRPr="00E11CB4" w14:paraId="48560F22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8674A7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RELA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DA0C84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MICHIGAN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C30B1E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325976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42F068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98308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B1AC32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2.64506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CBDCC5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4.08 [1.89 - 104.91]</w:t>
            </w:r>
          </w:p>
        </w:tc>
      </w:tr>
      <w:tr w:rsidR="00E11CB4" w:rsidRPr="00E11CB4" w14:paraId="1E88270C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88F753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RIPK2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290FEC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210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F8BB1F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D3688F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RF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030ABA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4.93E-08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6368D5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42701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5D95B1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4.17 [2.49 - 6.96]</w:t>
            </w:r>
          </w:p>
        </w:tc>
      </w:tr>
      <w:tr w:rsidR="00E11CB4" w:rsidRPr="00E11CB4" w14:paraId="53C809CC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84EB8D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RIPK2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F162D3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210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0D2067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44E57B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C87336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2.68E-05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9CC302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44235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95F302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4.23 [2.16 - 8.29]</w:t>
            </w:r>
          </w:p>
        </w:tc>
      </w:tr>
      <w:tr w:rsidR="00E11CB4" w:rsidRPr="00E11CB4" w14:paraId="391BA48B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C2CB87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RIPK2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AAC9F0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210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B5D3FB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362DC9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2B6AAF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102787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4CA5CB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01379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252AF4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2.76 [1.27 - 5.98]</w:t>
            </w:r>
          </w:p>
        </w:tc>
      </w:tr>
      <w:tr w:rsidR="00E11CB4" w:rsidRPr="00E11CB4" w14:paraId="1B6DD474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484293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RIPK2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D2ED13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13213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81E077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3117F8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1563E5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170953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4A1DFA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483303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10DD9E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62 [1.09 - 2.41]</w:t>
            </w:r>
          </w:p>
        </w:tc>
      </w:tr>
      <w:tr w:rsidR="00E11CB4" w:rsidRPr="00E11CB4" w14:paraId="73C3FEB4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F7C35F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RIPK2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B2E233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proofErr w:type="spellStart"/>
            <w:r w:rsidRPr="00E11CB4">
              <w:rPr>
                <w:rFonts w:eastAsia="宋体" w:cs="Times New Roman"/>
                <w:color w:val="000000"/>
                <w:szCs w:val="24"/>
              </w:rPr>
              <w:t>jacob</w:t>
            </w:r>
            <w:proofErr w:type="spellEnd"/>
            <w:r w:rsidRPr="00E11CB4">
              <w:rPr>
                <w:rFonts w:eastAsia="宋体" w:cs="Times New Roman"/>
                <w:color w:val="000000"/>
                <w:szCs w:val="24"/>
              </w:rPr>
              <w:t>-UM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408AA9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B85985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F31CC5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457582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4783EA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597276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40876D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82 [1.01 - 3.27]</w:t>
            </w:r>
          </w:p>
        </w:tc>
      </w:tr>
      <w:tr w:rsidR="00E11CB4" w:rsidRPr="00E11CB4" w14:paraId="0FAE20B0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10F2F1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RIPK2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E8F186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14814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2A8932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821B70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0765C8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479337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7C9A07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87103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D1D7F6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6.49 [1.02 - 41.47]</w:t>
            </w:r>
          </w:p>
        </w:tc>
      </w:tr>
      <w:tr w:rsidR="00E11CB4" w:rsidRPr="00E11CB4" w14:paraId="6B83634E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628BA3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SERPINE1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37D4F6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4716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95C512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5A20F1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52AFCE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162522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D348E7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740672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44B658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2.10 [1.15 - 3.84]</w:t>
            </w:r>
          </w:p>
        </w:tc>
      </w:tr>
      <w:tr w:rsidR="00E11CB4" w:rsidRPr="00E11CB4" w14:paraId="7950B406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A85911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SERPINE1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11AD1A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MICHIGAN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CEAC2E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543BE5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2EA89D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173498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AB7D73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778354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9C7994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2.18 [1.15 - 4.14]</w:t>
            </w:r>
          </w:p>
        </w:tc>
      </w:tr>
      <w:tr w:rsidR="00E11CB4" w:rsidRPr="00E11CB4" w14:paraId="01CAD590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8174C0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SERPINE1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0CCA08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41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536474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E598DD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CA4490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181219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592613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406141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BA771F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50 [1.07 - 2.10]</w:t>
            </w:r>
          </w:p>
        </w:tc>
      </w:tr>
      <w:tr w:rsidR="00E11CB4" w:rsidRPr="00E11CB4" w14:paraId="5508FBD2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D6FB2D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SERPINE1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12C4DBB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210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BAEB9D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91BCB0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RF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A48197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212839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B06C3B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-0.384705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D8F7F0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68 [0.49 - 0.94]</w:t>
            </w:r>
          </w:p>
        </w:tc>
      </w:tr>
      <w:tr w:rsidR="00E11CB4" w:rsidRPr="00E11CB4" w14:paraId="7007E1A6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4B17DA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lastRenderedPageBreak/>
              <w:t>SERPINE1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82F669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proofErr w:type="spellStart"/>
            <w:r w:rsidRPr="00E11CB4">
              <w:rPr>
                <w:rFonts w:eastAsia="宋体" w:cs="Times New Roman"/>
                <w:color w:val="000000"/>
                <w:szCs w:val="24"/>
              </w:rPr>
              <w:t>jacob</w:t>
            </w:r>
            <w:proofErr w:type="spellEnd"/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D8045D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D031FE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BEC4EA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27686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392B6D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419549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E7DED5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52 [1.05 - 2.21]</w:t>
            </w:r>
          </w:p>
        </w:tc>
      </w:tr>
      <w:tr w:rsidR="00E11CB4" w:rsidRPr="00E11CB4" w14:paraId="50B9FC95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96887A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SERPINE1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A27FBB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41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AF149D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5A9ADB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979462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300864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C86154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288755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EE9F71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33 [1.03 - 1.73]</w:t>
            </w:r>
          </w:p>
        </w:tc>
      </w:tr>
      <w:tr w:rsidR="00E11CB4" w:rsidRPr="00E11CB4" w14:paraId="002B510F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A1BD34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SERPINE1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885C50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8894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EE577A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42B81F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RF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426450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321311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B3355C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153413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B6F195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17 [1.01 - 1.34]</w:t>
            </w:r>
          </w:p>
        </w:tc>
      </w:tr>
      <w:tr w:rsidR="00E11CB4" w:rsidRPr="00E11CB4" w14:paraId="7287AEEB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8D1600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SERPINE1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35CB8A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proofErr w:type="spellStart"/>
            <w:r w:rsidRPr="00E11CB4">
              <w:rPr>
                <w:rFonts w:eastAsia="宋体" w:cs="Times New Roman"/>
                <w:color w:val="000000"/>
                <w:szCs w:val="24"/>
              </w:rPr>
              <w:t>jacob</w:t>
            </w:r>
            <w:proofErr w:type="spellEnd"/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7244F3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6FFC2A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CDB5A0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482273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61ABFA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234875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B381B9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26 [1.00 - 1.60]</w:t>
            </w:r>
          </w:p>
        </w:tc>
      </w:tr>
      <w:tr w:rsidR="00E11CB4" w:rsidRPr="00E11CB4" w14:paraId="5585C664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A4E749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SPHK1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EDCA5F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210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1D8DDE3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7C5146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RF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EAD4D9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46E-05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986C2A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826979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1E6FD0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2.29 [1.57 - 3.32]</w:t>
            </w:r>
          </w:p>
        </w:tc>
      </w:tr>
      <w:tr w:rsidR="00E11CB4" w:rsidRPr="00E11CB4" w14:paraId="063FFD1A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818C3C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SPHK1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91C17F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210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5CF403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ADE176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5358DF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3255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293D66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772523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C961F6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2.17 [1.29 - 3.62]</w:t>
            </w:r>
          </w:p>
        </w:tc>
      </w:tr>
      <w:tr w:rsidR="00E11CB4" w:rsidRPr="00E11CB4" w14:paraId="0DCB859E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FDD8EE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TAPBP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1BF5608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210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4545A4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317584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RF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1A2DF35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064462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7059C34D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473469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EA6530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61 [1.14 - 2.26]</w:t>
            </w:r>
          </w:p>
        </w:tc>
      </w:tr>
      <w:tr w:rsidR="00E11CB4" w:rsidRPr="00E11CB4" w14:paraId="5A315564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53D1A49C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TAPBP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CA4E6F0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GSE31210</w:t>
            </w:r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D3C5F1A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019411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3E2BE44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353141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2CA9DEF1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1.38984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0BDA8BC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4.01 [1.10 - 14.65]</w:t>
            </w:r>
          </w:p>
        </w:tc>
      </w:tr>
      <w:tr w:rsidR="00E11CB4" w:rsidRPr="00E11CB4" w14:paraId="7029EAB9" w14:textId="77777777" w:rsidTr="007E188C">
        <w:trPr>
          <w:trHeight w:val="280"/>
        </w:trPr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1A5C016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TAPBP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EC6CEE7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proofErr w:type="spellStart"/>
            <w:r w:rsidRPr="00E11CB4">
              <w:rPr>
                <w:rFonts w:eastAsia="宋体" w:cs="Times New Roman"/>
                <w:color w:val="000000"/>
                <w:szCs w:val="24"/>
              </w:rPr>
              <w:t>jacob</w:t>
            </w:r>
            <w:proofErr w:type="spellEnd"/>
          </w:p>
        </w:tc>
        <w:tc>
          <w:tcPr>
            <w:tcW w:w="1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BFC559F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Lung cancer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4A6DAF92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OS</w:t>
            </w:r>
          </w:p>
        </w:tc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6CF542C9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0363128</w:t>
            </w:r>
          </w:p>
        </w:tc>
        <w:tc>
          <w:tcPr>
            <w:tcW w:w="1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1810158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-0.815899</w:t>
            </w:r>
          </w:p>
        </w:tc>
        <w:tc>
          <w:tcPr>
            <w:tcW w:w="2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hideMark/>
          </w:tcPr>
          <w:p w14:paraId="3C1797DE" w14:textId="77777777" w:rsidR="00E11CB4" w:rsidRPr="00E11CB4" w:rsidRDefault="00E11CB4" w:rsidP="00E11CB4">
            <w:pPr>
              <w:widowControl w:val="0"/>
              <w:spacing w:before="0" w:after="0" w:line="360" w:lineRule="auto"/>
              <w:jc w:val="both"/>
              <w:rPr>
                <w:rFonts w:eastAsia="宋体" w:cs="Times New Roman"/>
                <w:color w:val="000000"/>
                <w:szCs w:val="24"/>
              </w:rPr>
            </w:pPr>
            <w:r w:rsidRPr="00E11CB4">
              <w:rPr>
                <w:rFonts w:eastAsia="宋体" w:cs="Times New Roman"/>
                <w:color w:val="000000"/>
                <w:szCs w:val="24"/>
              </w:rPr>
              <w:t>0.44 [0.21 - 0.95]</w:t>
            </w:r>
          </w:p>
        </w:tc>
      </w:tr>
    </w:tbl>
    <w:p w14:paraId="583102F7" w14:textId="77777777" w:rsidR="00E11CB4" w:rsidRPr="00E11CB4" w:rsidRDefault="00E11CB4" w:rsidP="005A50DF">
      <w:pPr>
        <w:rPr>
          <w:rFonts w:cs="Times New Roman"/>
          <w:b/>
          <w:szCs w:val="24"/>
          <w:lang w:eastAsia="zh-CN"/>
        </w:rPr>
      </w:pPr>
    </w:p>
    <w:p w14:paraId="7B65BC41" w14:textId="22EB9AA5" w:rsidR="00DE23E8" w:rsidRPr="00E11CB4" w:rsidRDefault="00DE23E8" w:rsidP="001B5974">
      <w:pPr>
        <w:rPr>
          <w:rFonts w:cs="Times New Roman"/>
          <w:szCs w:val="24"/>
          <w:lang w:eastAsia="zh-CN"/>
        </w:rPr>
      </w:pPr>
    </w:p>
    <w:sectPr w:rsidR="00DE23E8" w:rsidRPr="00E11CB4" w:rsidSect="0093429D">
      <w:headerReference w:type="even" r:id="rId14"/>
      <w:footerReference w:type="even" r:id="rId15"/>
      <w:footerReference w:type="default" r:id="rId16"/>
      <w:headerReference w:type="first" r:id="rId17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B7F3CAE" w14:textId="77777777" w:rsidR="00933AD9" w:rsidRDefault="00933AD9" w:rsidP="00117666">
      <w:pPr>
        <w:spacing w:after="0"/>
      </w:pPr>
      <w:r>
        <w:separator/>
      </w:r>
    </w:p>
  </w:endnote>
  <w:endnote w:type="continuationSeparator" w:id="0">
    <w:p w14:paraId="27E6ACAA" w14:textId="77777777" w:rsidR="00933AD9" w:rsidRDefault="00933AD9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3A7B10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4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3A7B10">
                      <w:rPr>
                        <w:noProof/>
                        <w:color w:val="000000" w:themeColor="text1"/>
                        <w:szCs w:val="40"/>
                      </w:rPr>
                      <w:t>4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3A7B10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3A7B10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F8733C0" w14:textId="77777777" w:rsidR="00933AD9" w:rsidRDefault="00933AD9" w:rsidP="00117666">
      <w:pPr>
        <w:spacing w:after="0"/>
      </w:pPr>
      <w:r>
        <w:separator/>
      </w:r>
    </w:p>
  </w:footnote>
  <w:footnote w:type="continuationSeparator" w:id="0">
    <w:p w14:paraId="77005122" w14:textId="77777777" w:rsidR="00933AD9" w:rsidRDefault="00933AD9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AC9638" w14:textId="59B33B30" w:rsidR="00E66CE9" w:rsidRDefault="00E66CE9">
    <w:pPr>
      <w:pStyle w:val="af3"/>
    </w:pPr>
    <w:r w:rsidRPr="005A1D84">
      <w:rPr>
        <w:noProof/>
        <w:color w:val="A6A6A6" w:themeColor="background1" w:themeShade="A6"/>
        <w:lang w:eastAsia="zh-CN"/>
      </w:rPr>
      <w:drawing>
        <wp:inline distT="0" distB="0" distL="0" distR="0" wp14:anchorId="2DC5BB2E" wp14:editId="15AAA10A">
          <wp:extent cx="1382534" cy="497091"/>
          <wp:effectExtent l="0" t="0" r="0" b="0"/>
          <wp:docPr id="6" name="Picture 6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71D68C6" w14:textId="075F0B9E" w:rsidR="00995F6A" w:rsidRDefault="00933AD9" w:rsidP="0093429D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0896134A"/>
    <w:multiLevelType w:val="hybridMultilevel"/>
    <w:tmpl w:val="57ACFD8A"/>
    <w:lvl w:ilvl="0" w:tplc="A07C2AC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A272EF6"/>
    <w:multiLevelType w:val="hybridMultilevel"/>
    <w:tmpl w:val="D57485E0"/>
    <w:lvl w:ilvl="0" w:tplc="B51A5D12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5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2DFF50C6"/>
    <w:multiLevelType w:val="hybridMultilevel"/>
    <w:tmpl w:val="20D8825A"/>
    <w:lvl w:ilvl="0" w:tplc="FB2A0E7C">
      <w:start w:val="1"/>
      <w:numFmt w:val="upperLetter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46E62A48"/>
    <w:multiLevelType w:val="hybridMultilevel"/>
    <w:tmpl w:val="6D4435E0"/>
    <w:lvl w:ilvl="0" w:tplc="B1DA67E0">
      <w:start w:val="1"/>
      <w:numFmt w:val="upperLetter"/>
      <w:lvlText w:val="(%1)"/>
      <w:lvlJc w:val="left"/>
      <w:pPr>
        <w:ind w:left="450" w:hanging="45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11">
    <w:nsid w:val="792E1955"/>
    <w:multiLevelType w:val="hybridMultilevel"/>
    <w:tmpl w:val="6324EE64"/>
    <w:lvl w:ilvl="0" w:tplc="6DACBD22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7D6274FE"/>
    <w:multiLevelType w:val="hybridMultilevel"/>
    <w:tmpl w:val="C8FE6706"/>
    <w:lvl w:ilvl="0" w:tplc="A5CC1CCA">
      <w:start w:val="1"/>
      <w:numFmt w:val="upperLetter"/>
      <w:lvlText w:val="(%1)"/>
      <w:lvlJc w:val="left"/>
      <w:pPr>
        <w:ind w:left="380" w:hanging="3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8"/>
  </w:num>
  <w:num w:numId="3">
    <w:abstractNumId w:val="3"/>
  </w:num>
  <w:num w:numId="4">
    <w:abstractNumId w:val="9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10"/>
  </w:num>
  <w:num w:numId="8">
    <w:abstractNumId w:val="10"/>
  </w:num>
  <w:num w:numId="9">
    <w:abstractNumId w:val="10"/>
  </w:num>
  <w:num w:numId="10">
    <w:abstractNumId w:val="10"/>
  </w:num>
  <w:num w:numId="11">
    <w:abstractNumId w:val="10"/>
  </w:num>
  <w:num w:numId="12">
    <w:abstractNumId w:val="10"/>
  </w:num>
  <w:num w:numId="13">
    <w:abstractNumId w:val="5"/>
  </w:num>
  <w:num w:numId="14">
    <w:abstractNumId w:val="4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4"/>
  </w:num>
  <w:num w:numId="20">
    <w:abstractNumId w:val="1"/>
  </w:num>
  <w:num w:numId="21">
    <w:abstractNumId w:val="7"/>
  </w:num>
  <w:num w:numId="22">
    <w:abstractNumId w:val="12"/>
  </w:num>
  <w:num w:numId="23">
    <w:abstractNumId w:val="4"/>
    <w:lvlOverride w:ilvl="0">
      <w:lvl w:ilvl="0">
        <w:start w:val="1"/>
        <w:numFmt w:val="decimal"/>
        <w:pStyle w:val="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24">
    <w:abstractNumId w:val="2"/>
  </w:num>
  <w:num w:numId="25">
    <w:abstractNumId w:val="6"/>
  </w:num>
  <w:num w:numId="2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bordersDoNotSurroundHeader/>
  <w:bordersDoNotSurroundFooter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srA0M7c0Nzc1NLNU0lEKTi0uzszPAykwrAUAmYYs/iwAAAA="/>
  </w:docVars>
  <w:rsids>
    <w:rsidRoot w:val="00ED20B5"/>
    <w:rsid w:val="0001436A"/>
    <w:rsid w:val="00034304"/>
    <w:rsid w:val="00035434"/>
    <w:rsid w:val="00052A14"/>
    <w:rsid w:val="00077D53"/>
    <w:rsid w:val="00104808"/>
    <w:rsid w:val="00105FD9"/>
    <w:rsid w:val="00117666"/>
    <w:rsid w:val="001549D3"/>
    <w:rsid w:val="00160065"/>
    <w:rsid w:val="00177D84"/>
    <w:rsid w:val="00186133"/>
    <w:rsid w:val="001A4D9E"/>
    <w:rsid w:val="001A7237"/>
    <w:rsid w:val="001B5974"/>
    <w:rsid w:val="001C114D"/>
    <w:rsid w:val="002220F0"/>
    <w:rsid w:val="00225187"/>
    <w:rsid w:val="0023572E"/>
    <w:rsid w:val="00267D18"/>
    <w:rsid w:val="00274347"/>
    <w:rsid w:val="002868E2"/>
    <w:rsid w:val="002869C3"/>
    <w:rsid w:val="00286A0D"/>
    <w:rsid w:val="002936E4"/>
    <w:rsid w:val="002B4A57"/>
    <w:rsid w:val="002C74CA"/>
    <w:rsid w:val="003123F4"/>
    <w:rsid w:val="003544FB"/>
    <w:rsid w:val="00382E99"/>
    <w:rsid w:val="003A7B10"/>
    <w:rsid w:val="003B4249"/>
    <w:rsid w:val="003B5861"/>
    <w:rsid w:val="003C4C00"/>
    <w:rsid w:val="003D2F2D"/>
    <w:rsid w:val="00401590"/>
    <w:rsid w:val="0041109C"/>
    <w:rsid w:val="00447801"/>
    <w:rsid w:val="00452E9C"/>
    <w:rsid w:val="004735C8"/>
    <w:rsid w:val="004868F2"/>
    <w:rsid w:val="004947A6"/>
    <w:rsid w:val="004961FF"/>
    <w:rsid w:val="00517A89"/>
    <w:rsid w:val="005250F2"/>
    <w:rsid w:val="00593EEA"/>
    <w:rsid w:val="005A50DF"/>
    <w:rsid w:val="005A5EEE"/>
    <w:rsid w:val="00621724"/>
    <w:rsid w:val="006375C7"/>
    <w:rsid w:val="00654E8F"/>
    <w:rsid w:val="00660D05"/>
    <w:rsid w:val="0066720B"/>
    <w:rsid w:val="006820B1"/>
    <w:rsid w:val="006B7D14"/>
    <w:rsid w:val="00701727"/>
    <w:rsid w:val="0070566C"/>
    <w:rsid w:val="00714C50"/>
    <w:rsid w:val="00725A7D"/>
    <w:rsid w:val="007501BE"/>
    <w:rsid w:val="007632D5"/>
    <w:rsid w:val="00790BB3"/>
    <w:rsid w:val="007C206C"/>
    <w:rsid w:val="00817DD6"/>
    <w:rsid w:val="0083759F"/>
    <w:rsid w:val="00885156"/>
    <w:rsid w:val="008E009A"/>
    <w:rsid w:val="009151AA"/>
    <w:rsid w:val="00933AD9"/>
    <w:rsid w:val="0093429D"/>
    <w:rsid w:val="00935578"/>
    <w:rsid w:val="00943573"/>
    <w:rsid w:val="00964134"/>
    <w:rsid w:val="00970F7D"/>
    <w:rsid w:val="00994A3D"/>
    <w:rsid w:val="009972C9"/>
    <w:rsid w:val="009C2B12"/>
    <w:rsid w:val="009E14F9"/>
    <w:rsid w:val="00A174D9"/>
    <w:rsid w:val="00A53205"/>
    <w:rsid w:val="00AA4D24"/>
    <w:rsid w:val="00AB2B44"/>
    <w:rsid w:val="00AB6715"/>
    <w:rsid w:val="00B1671E"/>
    <w:rsid w:val="00B25EB8"/>
    <w:rsid w:val="00B37F4D"/>
    <w:rsid w:val="00B94B13"/>
    <w:rsid w:val="00B96E8B"/>
    <w:rsid w:val="00BB38FC"/>
    <w:rsid w:val="00C107C6"/>
    <w:rsid w:val="00C52A7B"/>
    <w:rsid w:val="00C56BAF"/>
    <w:rsid w:val="00C679AA"/>
    <w:rsid w:val="00C75972"/>
    <w:rsid w:val="00C76A1E"/>
    <w:rsid w:val="00CD066B"/>
    <w:rsid w:val="00CE1918"/>
    <w:rsid w:val="00CE4FEE"/>
    <w:rsid w:val="00D060CF"/>
    <w:rsid w:val="00D0797D"/>
    <w:rsid w:val="00D9171E"/>
    <w:rsid w:val="00DB59C3"/>
    <w:rsid w:val="00DC259A"/>
    <w:rsid w:val="00DE23E8"/>
    <w:rsid w:val="00E11CB4"/>
    <w:rsid w:val="00E52377"/>
    <w:rsid w:val="00E537AD"/>
    <w:rsid w:val="00E64E17"/>
    <w:rsid w:val="00E66CE9"/>
    <w:rsid w:val="00E866C9"/>
    <w:rsid w:val="00EA3D3C"/>
    <w:rsid w:val="00EC090A"/>
    <w:rsid w:val="00EC4ED0"/>
    <w:rsid w:val="00ED20B5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2" w:unhideWhenUsed="0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2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Char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标题 1 Char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Char">
    <w:name w:val="标题 2 Char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Char">
    <w:name w:val="副标题 Char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AB6715"/>
  </w:style>
  <w:style w:type="paragraph" w:styleId="a5">
    <w:name w:val="Balloon Text"/>
    <w:basedOn w:val="a0"/>
    <w:link w:val="Char0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Char0">
    <w:name w:val="批注框文本 Char"/>
    <w:basedOn w:val="a1"/>
    <w:link w:val="a5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6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7">
    <w:name w:val="caption"/>
    <w:basedOn w:val="a0"/>
    <w:next w:val="a8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8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9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a">
    <w:name w:val="annotation text"/>
    <w:basedOn w:val="a0"/>
    <w:link w:val="Char1"/>
    <w:uiPriority w:val="99"/>
    <w:semiHidden/>
    <w:unhideWhenUsed/>
    <w:rsid w:val="00AB6715"/>
    <w:rPr>
      <w:sz w:val="20"/>
      <w:szCs w:val="20"/>
    </w:rPr>
  </w:style>
  <w:style w:type="character" w:customStyle="1" w:styleId="Char1">
    <w:name w:val="批注文字 Char"/>
    <w:basedOn w:val="a1"/>
    <w:link w:val="aa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b">
    <w:name w:val="annotation subject"/>
    <w:basedOn w:val="aa"/>
    <w:next w:val="aa"/>
    <w:link w:val="Char2"/>
    <w:uiPriority w:val="99"/>
    <w:semiHidden/>
    <w:unhideWhenUsed/>
    <w:rsid w:val="00AB6715"/>
    <w:rPr>
      <w:b/>
      <w:bCs/>
    </w:rPr>
  </w:style>
  <w:style w:type="character" w:customStyle="1" w:styleId="Char2">
    <w:name w:val="批注主题 Char"/>
    <w:basedOn w:val="Char1"/>
    <w:link w:val="ab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c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d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e">
    <w:name w:val="endnote text"/>
    <w:basedOn w:val="a0"/>
    <w:link w:val="Char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Char3">
    <w:name w:val="尾注文本 Char"/>
    <w:basedOn w:val="a1"/>
    <w:link w:val="ae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0">
    <w:name w:val="footer"/>
    <w:basedOn w:val="a0"/>
    <w:link w:val="Char4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Char4">
    <w:name w:val="页脚 Char"/>
    <w:basedOn w:val="a1"/>
    <w:link w:val="af0"/>
    <w:uiPriority w:val="99"/>
    <w:rsid w:val="00AB6715"/>
    <w:rPr>
      <w:rFonts w:ascii="Times New Roman" w:hAnsi="Times New Roman"/>
      <w:sz w:val="24"/>
    </w:rPr>
  </w:style>
  <w:style w:type="character" w:styleId="af1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footnote text"/>
    <w:basedOn w:val="a0"/>
    <w:link w:val="Char5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Char5">
    <w:name w:val="脚注文本 Char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3">
    <w:name w:val="header"/>
    <w:basedOn w:val="a0"/>
    <w:link w:val="Char6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Char6">
    <w:name w:val="页眉 Char"/>
    <w:basedOn w:val="a1"/>
    <w:link w:val="af3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4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4">
    <w:name w:val="Hyperlink"/>
    <w:basedOn w:val="a1"/>
    <w:uiPriority w:val="99"/>
    <w:unhideWhenUsed/>
    <w:rsid w:val="00AB6715"/>
    <w:rPr>
      <w:color w:val="0000FF"/>
      <w:u w:val="single"/>
    </w:rPr>
  </w:style>
  <w:style w:type="character" w:styleId="af5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af6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7">
    <w:name w:val="line number"/>
    <w:basedOn w:val="a1"/>
    <w:uiPriority w:val="99"/>
    <w:semiHidden/>
    <w:unhideWhenUsed/>
    <w:rsid w:val="00AB6715"/>
  </w:style>
  <w:style w:type="character" w:customStyle="1" w:styleId="3Char">
    <w:name w:val="标题 3 Char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Char">
    <w:name w:val="标题 4 Char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Char">
    <w:name w:val="标题 5 Char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af8">
    <w:name w:val="Normal (Web)"/>
    <w:basedOn w:val="a0"/>
    <w:link w:val="Char7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9">
    <w:name w:val="Quote"/>
    <w:basedOn w:val="a0"/>
    <w:next w:val="a0"/>
    <w:link w:val="Char8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8">
    <w:name w:val="引用 Char"/>
    <w:basedOn w:val="a1"/>
    <w:link w:val="af9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a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b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c">
    <w:name w:val="Table Grid"/>
    <w:basedOn w:val="a2"/>
    <w:uiPriority w:val="59"/>
    <w:rsid w:val="00AB6715"/>
    <w:pPr>
      <w:spacing w:after="0" w:line="240" w:lineRule="auto"/>
    </w:pPr>
    <w:rPr>
      <w:rFonts w:asciiTheme="majorHAnsi" w:hAnsiTheme="maj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d">
    <w:name w:val="Title"/>
    <w:basedOn w:val="a0"/>
    <w:next w:val="a0"/>
    <w:link w:val="Char9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Char9">
    <w:name w:val="标题 Char"/>
    <w:basedOn w:val="a1"/>
    <w:link w:val="afd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d"/>
    <w:next w:val="afd"/>
    <w:qFormat/>
    <w:rsid w:val="0001436A"/>
    <w:pPr>
      <w:spacing w:after="120"/>
    </w:pPr>
    <w:rPr>
      <w:i/>
    </w:rPr>
  </w:style>
  <w:style w:type="numbering" w:customStyle="1" w:styleId="10">
    <w:name w:val="无列表1"/>
    <w:next w:val="a3"/>
    <w:uiPriority w:val="99"/>
    <w:semiHidden/>
    <w:unhideWhenUsed/>
    <w:rsid w:val="00E11CB4"/>
  </w:style>
  <w:style w:type="paragraph" w:customStyle="1" w:styleId="p">
    <w:name w:val="p"/>
    <w:basedOn w:val="a0"/>
    <w:rsid w:val="00E11CB4"/>
    <w:pPr>
      <w:spacing w:before="100" w:beforeAutospacing="1" w:after="100" w:afterAutospacing="1"/>
    </w:pPr>
    <w:rPr>
      <w:rFonts w:ascii="宋体" w:eastAsia="宋体" w:hAnsi="宋体" w:cs="宋体"/>
      <w:szCs w:val="24"/>
      <w:lang w:eastAsia="zh-CN"/>
    </w:rPr>
  </w:style>
  <w:style w:type="paragraph" w:customStyle="1" w:styleId="EndNoteBibliographyTitle">
    <w:name w:val="EndNote Bibliography Title"/>
    <w:basedOn w:val="a0"/>
    <w:link w:val="EndNoteBibliographyTitleChar"/>
    <w:rsid w:val="00E11CB4"/>
    <w:pPr>
      <w:widowControl w:val="0"/>
      <w:spacing w:before="0" w:after="0"/>
      <w:jc w:val="center"/>
    </w:pPr>
    <w:rPr>
      <w:rFonts w:ascii="Calibri" w:eastAsia="Times New Roman" w:hAnsi="Calibri" w:cs="Calibri"/>
      <w:noProof/>
      <w:kern w:val="2"/>
      <w:sz w:val="20"/>
      <w:szCs w:val="24"/>
      <w:lang w:eastAsia="zh-CN"/>
    </w:rPr>
  </w:style>
  <w:style w:type="character" w:customStyle="1" w:styleId="Char7">
    <w:name w:val="普通(网站) Char"/>
    <w:basedOn w:val="a1"/>
    <w:link w:val="af8"/>
    <w:uiPriority w:val="99"/>
    <w:rsid w:val="00E11CB4"/>
    <w:rPr>
      <w:rFonts w:ascii="Times New Roman" w:eastAsia="Times New Roman" w:hAnsi="Times New Roman" w:cs="Times New Roman"/>
      <w:sz w:val="24"/>
      <w:szCs w:val="24"/>
    </w:rPr>
  </w:style>
  <w:style w:type="character" w:customStyle="1" w:styleId="EndNoteBibliographyTitleChar">
    <w:name w:val="EndNote Bibliography Title Char"/>
    <w:basedOn w:val="Char7"/>
    <w:link w:val="EndNoteBibliographyTitle"/>
    <w:rsid w:val="00E11CB4"/>
    <w:rPr>
      <w:rFonts w:ascii="Calibri" w:eastAsia="Times New Roman" w:hAnsi="Calibri" w:cs="Calibri"/>
      <w:noProof/>
      <w:kern w:val="2"/>
      <w:sz w:val="20"/>
      <w:szCs w:val="24"/>
      <w:lang w:eastAsia="zh-CN"/>
    </w:rPr>
  </w:style>
  <w:style w:type="paragraph" w:customStyle="1" w:styleId="EndNoteBibliography">
    <w:name w:val="EndNote Bibliography"/>
    <w:basedOn w:val="a0"/>
    <w:link w:val="EndNoteBibliographyChar"/>
    <w:rsid w:val="00E11CB4"/>
    <w:pPr>
      <w:widowControl w:val="0"/>
      <w:spacing w:before="0" w:after="0"/>
      <w:jc w:val="both"/>
    </w:pPr>
    <w:rPr>
      <w:rFonts w:ascii="Calibri" w:eastAsia="Times New Roman" w:hAnsi="Calibri" w:cs="Calibri"/>
      <w:noProof/>
      <w:kern w:val="2"/>
      <w:sz w:val="20"/>
      <w:szCs w:val="24"/>
      <w:lang w:eastAsia="zh-CN"/>
    </w:rPr>
  </w:style>
  <w:style w:type="character" w:customStyle="1" w:styleId="EndNoteBibliographyChar">
    <w:name w:val="EndNote Bibliography Char"/>
    <w:basedOn w:val="Char7"/>
    <w:link w:val="EndNoteBibliography"/>
    <w:rsid w:val="00E11CB4"/>
    <w:rPr>
      <w:rFonts w:ascii="Calibri" w:eastAsia="Times New Roman" w:hAnsi="Calibri" w:cs="Calibri"/>
      <w:noProof/>
      <w:kern w:val="2"/>
      <w:sz w:val="20"/>
      <w:szCs w:val="24"/>
      <w:lang w:eastAsia="zh-CN"/>
    </w:rPr>
  </w:style>
  <w:style w:type="numbering" w:customStyle="1" w:styleId="Headings1">
    <w:name w:val="Headings1"/>
    <w:uiPriority w:val="99"/>
    <w:rsid w:val="00E11CB4"/>
    <w:pPr>
      <w:numPr>
        <w:numId w:val="4"/>
      </w:numPr>
    </w:pPr>
  </w:style>
  <w:style w:type="paragraph" w:customStyle="1" w:styleId="font5">
    <w:name w:val="font5"/>
    <w:basedOn w:val="a0"/>
    <w:rsid w:val="00E11CB4"/>
    <w:pPr>
      <w:spacing w:before="100" w:beforeAutospacing="1" w:after="100" w:afterAutospacing="1"/>
    </w:pPr>
    <w:rPr>
      <w:rFonts w:ascii="宋体" w:eastAsia="宋体" w:hAnsi="宋体" w:cs="宋体"/>
      <w:sz w:val="18"/>
      <w:szCs w:val="18"/>
      <w:lang w:eastAsia="zh-CN"/>
    </w:rPr>
  </w:style>
  <w:style w:type="paragraph" w:customStyle="1" w:styleId="xl65">
    <w:name w:val="xl65"/>
    <w:basedOn w:val="a0"/>
    <w:rsid w:val="00E11CB4"/>
    <w:pPr>
      <w:spacing w:before="100" w:beforeAutospacing="1" w:after="100" w:afterAutospacing="1"/>
      <w:textAlignment w:val="center"/>
    </w:pPr>
    <w:rPr>
      <w:rFonts w:ascii="宋体" w:eastAsia="宋体" w:hAnsi="宋体" w:cs="宋体"/>
      <w:szCs w:val="24"/>
      <w:lang w:eastAsia="zh-CN"/>
    </w:rPr>
  </w:style>
  <w:style w:type="paragraph" w:customStyle="1" w:styleId="xl66">
    <w:name w:val="xl66"/>
    <w:basedOn w:val="a0"/>
    <w:rsid w:val="00E11CB4"/>
    <w:pPr>
      <w:spacing w:before="100" w:beforeAutospacing="1" w:after="100" w:afterAutospacing="1"/>
      <w:textAlignment w:val="center"/>
    </w:pPr>
    <w:rPr>
      <w:rFonts w:ascii="宋体" w:eastAsia="宋体" w:hAnsi="宋体" w:cs="宋体"/>
      <w:szCs w:val="24"/>
      <w:lang w:eastAsia="zh-CN"/>
    </w:rPr>
  </w:style>
  <w:style w:type="table" w:customStyle="1" w:styleId="11">
    <w:name w:val="网格型1"/>
    <w:basedOn w:val="a2"/>
    <w:next w:val="afc"/>
    <w:uiPriority w:val="59"/>
    <w:rsid w:val="00E11CB4"/>
    <w:pPr>
      <w:spacing w:after="0" w:line="240" w:lineRule="auto"/>
    </w:pPr>
    <w:rPr>
      <w:kern w:val="2"/>
      <w:sz w:val="21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2" w:unhideWhenUsed="0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2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Char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标题 1 Char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Char">
    <w:name w:val="标题 2 Char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Char">
    <w:name w:val="副标题 Char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AB6715"/>
  </w:style>
  <w:style w:type="paragraph" w:styleId="a5">
    <w:name w:val="Balloon Text"/>
    <w:basedOn w:val="a0"/>
    <w:link w:val="Char0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Char0">
    <w:name w:val="批注框文本 Char"/>
    <w:basedOn w:val="a1"/>
    <w:link w:val="a5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6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7">
    <w:name w:val="caption"/>
    <w:basedOn w:val="a0"/>
    <w:next w:val="a8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8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9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a">
    <w:name w:val="annotation text"/>
    <w:basedOn w:val="a0"/>
    <w:link w:val="Char1"/>
    <w:uiPriority w:val="99"/>
    <w:semiHidden/>
    <w:unhideWhenUsed/>
    <w:rsid w:val="00AB6715"/>
    <w:rPr>
      <w:sz w:val="20"/>
      <w:szCs w:val="20"/>
    </w:rPr>
  </w:style>
  <w:style w:type="character" w:customStyle="1" w:styleId="Char1">
    <w:name w:val="批注文字 Char"/>
    <w:basedOn w:val="a1"/>
    <w:link w:val="aa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b">
    <w:name w:val="annotation subject"/>
    <w:basedOn w:val="aa"/>
    <w:next w:val="aa"/>
    <w:link w:val="Char2"/>
    <w:uiPriority w:val="99"/>
    <w:semiHidden/>
    <w:unhideWhenUsed/>
    <w:rsid w:val="00AB6715"/>
    <w:rPr>
      <w:b/>
      <w:bCs/>
    </w:rPr>
  </w:style>
  <w:style w:type="character" w:customStyle="1" w:styleId="Char2">
    <w:name w:val="批注主题 Char"/>
    <w:basedOn w:val="Char1"/>
    <w:link w:val="ab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c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d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e">
    <w:name w:val="endnote text"/>
    <w:basedOn w:val="a0"/>
    <w:link w:val="Char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Char3">
    <w:name w:val="尾注文本 Char"/>
    <w:basedOn w:val="a1"/>
    <w:link w:val="ae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0">
    <w:name w:val="footer"/>
    <w:basedOn w:val="a0"/>
    <w:link w:val="Char4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Char4">
    <w:name w:val="页脚 Char"/>
    <w:basedOn w:val="a1"/>
    <w:link w:val="af0"/>
    <w:uiPriority w:val="99"/>
    <w:rsid w:val="00AB6715"/>
    <w:rPr>
      <w:rFonts w:ascii="Times New Roman" w:hAnsi="Times New Roman"/>
      <w:sz w:val="24"/>
    </w:rPr>
  </w:style>
  <w:style w:type="character" w:styleId="af1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footnote text"/>
    <w:basedOn w:val="a0"/>
    <w:link w:val="Char5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Char5">
    <w:name w:val="脚注文本 Char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3">
    <w:name w:val="header"/>
    <w:basedOn w:val="a0"/>
    <w:link w:val="Char6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Char6">
    <w:name w:val="页眉 Char"/>
    <w:basedOn w:val="a1"/>
    <w:link w:val="af3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4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4">
    <w:name w:val="Hyperlink"/>
    <w:basedOn w:val="a1"/>
    <w:uiPriority w:val="99"/>
    <w:unhideWhenUsed/>
    <w:rsid w:val="00AB6715"/>
    <w:rPr>
      <w:color w:val="0000FF"/>
      <w:u w:val="single"/>
    </w:rPr>
  </w:style>
  <w:style w:type="character" w:styleId="af5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af6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7">
    <w:name w:val="line number"/>
    <w:basedOn w:val="a1"/>
    <w:uiPriority w:val="99"/>
    <w:semiHidden/>
    <w:unhideWhenUsed/>
    <w:rsid w:val="00AB6715"/>
  </w:style>
  <w:style w:type="character" w:customStyle="1" w:styleId="3Char">
    <w:name w:val="标题 3 Char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Char">
    <w:name w:val="标题 4 Char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Char">
    <w:name w:val="标题 5 Char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af8">
    <w:name w:val="Normal (Web)"/>
    <w:basedOn w:val="a0"/>
    <w:link w:val="Char7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9">
    <w:name w:val="Quote"/>
    <w:basedOn w:val="a0"/>
    <w:next w:val="a0"/>
    <w:link w:val="Char8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8">
    <w:name w:val="引用 Char"/>
    <w:basedOn w:val="a1"/>
    <w:link w:val="af9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a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b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c">
    <w:name w:val="Table Grid"/>
    <w:basedOn w:val="a2"/>
    <w:uiPriority w:val="59"/>
    <w:rsid w:val="00AB6715"/>
    <w:pPr>
      <w:spacing w:after="0" w:line="240" w:lineRule="auto"/>
    </w:pPr>
    <w:rPr>
      <w:rFonts w:asciiTheme="majorHAnsi" w:hAnsiTheme="maj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d">
    <w:name w:val="Title"/>
    <w:basedOn w:val="a0"/>
    <w:next w:val="a0"/>
    <w:link w:val="Char9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Char9">
    <w:name w:val="标题 Char"/>
    <w:basedOn w:val="a1"/>
    <w:link w:val="afd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d"/>
    <w:next w:val="afd"/>
    <w:qFormat/>
    <w:rsid w:val="0001436A"/>
    <w:pPr>
      <w:spacing w:after="120"/>
    </w:pPr>
    <w:rPr>
      <w:i/>
    </w:rPr>
  </w:style>
  <w:style w:type="numbering" w:customStyle="1" w:styleId="10">
    <w:name w:val="无列表1"/>
    <w:next w:val="a3"/>
    <w:uiPriority w:val="99"/>
    <w:semiHidden/>
    <w:unhideWhenUsed/>
    <w:rsid w:val="00E11CB4"/>
  </w:style>
  <w:style w:type="paragraph" w:customStyle="1" w:styleId="p">
    <w:name w:val="p"/>
    <w:basedOn w:val="a0"/>
    <w:rsid w:val="00E11CB4"/>
    <w:pPr>
      <w:spacing w:before="100" w:beforeAutospacing="1" w:after="100" w:afterAutospacing="1"/>
    </w:pPr>
    <w:rPr>
      <w:rFonts w:ascii="宋体" w:eastAsia="宋体" w:hAnsi="宋体" w:cs="宋体"/>
      <w:szCs w:val="24"/>
      <w:lang w:eastAsia="zh-CN"/>
    </w:rPr>
  </w:style>
  <w:style w:type="paragraph" w:customStyle="1" w:styleId="EndNoteBibliographyTitle">
    <w:name w:val="EndNote Bibliography Title"/>
    <w:basedOn w:val="a0"/>
    <w:link w:val="EndNoteBibliographyTitleChar"/>
    <w:rsid w:val="00E11CB4"/>
    <w:pPr>
      <w:widowControl w:val="0"/>
      <w:spacing w:before="0" w:after="0"/>
      <w:jc w:val="center"/>
    </w:pPr>
    <w:rPr>
      <w:rFonts w:ascii="Calibri" w:eastAsia="Times New Roman" w:hAnsi="Calibri" w:cs="Calibri"/>
      <w:noProof/>
      <w:kern w:val="2"/>
      <w:sz w:val="20"/>
      <w:szCs w:val="24"/>
      <w:lang w:eastAsia="zh-CN"/>
    </w:rPr>
  </w:style>
  <w:style w:type="character" w:customStyle="1" w:styleId="Char7">
    <w:name w:val="普通(网站) Char"/>
    <w:basedOn w:val="a1"/>
    <w:link w:val="af8"/>
    <w:uiPriority w:val="99"/>
    <w:rsid w:val="00E11CB4"/>
    <w:rPr>
      <w:rFonts w:ascii="Times New Roman" w:eastAsia="Times New Roman" w:hAnsi="Times New Roman" w:cs="Times New Roman"/>
      <w:sz w:val="24"/>
      <w:szCs w:val="24"/>
    </w:rPr>
  </w:style>
  <w:style w:type="character" w:customStyle="1" w:styleId="EndNoteBibliographyTitleChar">
    <w:name w:val="EndNote Bibliography Title Char"/>
    <w:basedOn w:val="Char7"/>
    <w:link w:val="EndNoteBibliographyTitle"/>
    <w:rsid w:val="00E11CB4"/>
    <w:rPr>
      <w:rFonts w:ascii="Calibri" w:eastAsia="Times New Roman" w:hAnsi="Calibri" w:cs="Calibri"/>
      <w:noProof/>
      <w:kern w:val="2"/>
      <w:sz w:val="20"/>
      <w:szCs w:val="24"/>
      <w:lang w:eastAsia="zh-CN"/>
    </w:rPr>
  </w:style>
  <w:style w:type="paragraph" w:customStyle="1" w:styleId="EndNoteBibliography">
    <w:name w:val="EndNote Bibliography"/>
    <w:basedOn w:val="a0"/>
    <w:link w:val="EndNoteBibliographyChar"/>
    <w:rsid w:val="00E11CB4"/>
    <w:pPr>
      <w:widowControl w:val="0"/>
      <w:spacing w:before="0" w:after="0"/>
      <w:jc w:val="both"/>
    </w:pPr>
    <w:rPr>
      <w:rFonts w:ascii="Calibri" w:eastAsia="Times New Roman" w:hAnsi="Calibri" w:cs="Calibri"/>
      <w:noProof/>
      <w:kern w:val="2"/>
      <w:sz w:val="20"/>
      <w:szCs w:val="24"/>
      <w:lang w:eastAsia="zh-CN"/>
    </w:rPr>
  </w:style>
  <w:style w:type="character" w:customStyle="1" w:styleId="EndNoteBibliographyChar">
    <w:name w:val="EndNote Bibliography Char"/>
    <w:basedOn w:val="Char7"/>
    <w:link w:val="EndNoteBibliography"/>
    <w:rsid w:val="00E11CB4"/>
    <w:rPr>
      <w:rFonts w:ascii="Calibri" w:eastAsia="Times New Roman" w:hAnsi="Calibri" w:cs="Calibri"/>
      <w:noProof/>
      <w:kern w:val="2"/>
      <w:sz w:val="20"/>
      <w:szCs w:val="24"/>
      <w:lang w:eastAsia="zh-CN"/>
    </w:rPr>
  </w:style>
  <w:style w:type="numbering" w:customStyle="1" w:styleId="Headings1">
    <w:name w:val="Headings1"/>
    <w:uiPriority w:val="99"/>
    <w:rsid w:val="00E11CB4"/>
    <w:pPr>
      <w:numPr>
        <w:numId w:val="4"/>
      </w:numPr>
    </w:pPr>
  </w:style>
  <w:style w:type="paragraph" w:customStyle="1" w:styleId="font5">
    <w:name w:val="font5"/>
    <w:basedOn w:val="a0"/>
    <w:rsid w:val="00E11CB4"/>
    <w:pPr>
      <w:spacing w:before="100" w:beforeAutospacing="1" w:after="100" w:afterAutospacing="1"/>
    </w:pPr>
    <w:rPr>
      <w:rFonts w:ascii="宋体" w:eastAsia="宋体" w:hAnsi="宋体" w:cs="宋体"/>
      <w:sz w:val="18"/>
      <w:szCs w:val="18"/>
      <w:lang w:eastAsia="zh-CN"/>
    </w:rPr>
  </w:style>
  <w:style w:type="paragraph" w:customStyle="1" w:styleId="xl65">
    <w:name w:val="xl65"/>
    <w:basedOn w:val="a0"/>
    <w:rsid w:val="00E11CB4"/>
    <w:pPr>
      <w:spacing w:before="100" w:beforeAutospacing="1" w:after="100" w:afterAutospacing="1"/>
      <w:textAlignment w:val="center"/>
    </w:pPr>
    <w:rPr>
      <w:rFonts w:ascii="宋体" w:eastAsia="宋体" w:hAnsi="宋体" w:cs="宋体"/>
      <w:szCs w:val="24"/>
      <w:lang w:eastAsia="zh-CN"/>
    </w:rPr>
  </w:style>
  <w:style w:type="paragraph" w:customStyle="1" w:styleId="xl66">
    <w:name w:val="xl66"/>
    <w:basedOn w:val="a0"/>
    <w:rsid w:val="00E11CB4"/>
    <w:pPr>
      <w:spacing w:before="100" w:beforeAutospacing="1" w:after="100" w:afterAutospacing="1"/>
      <w:textAlignment w:val="center"/>
    </w:pPr>
    <w:rPr>
      <w:rFonts w:ascii="宋体" w:eastAsia="宋体" w:hAnsi="宋体" w:cs="宋体"/>
      <w:szCs w:val="24"/>
      <w:lang w:eastAsia="zh-CN"/>
    </w:rPr>
  </w:style>
  <w:style w:type="table" w:customStyle="1" w:styleId="11">
    <w:name w:val="网格型1"/>
    <w:basedOn w:val="a2"/>
    <w:next w:val="afc"/>
    <w:uiPriority w:val="59"/>
    <w:rsid w:val="00E11CB4"/>
    <w:pPr>
      <w:spacing w:after="0" w:line="240" w:lineRule="auto"/>
    </w:pPr>
    <w:rPr>
      <w:kern w:val="2"/>
      <w:sz w:val="21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jp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82D03AB1-1924-4D45-B725-85DD8EED44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5</TotalTime>
  <Pages>14</Pages>
  <Words>1458</Words>
  <Characters>8316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admin</cp:lastModifiedBy>
  <cp:revision>14</cp:revision>
  <cp:lastPrinted>2013-10-03T12:51:00Z</cp:lastPrinted>
  <dcterms:created xsi:type="dcterms:W3CDTF">2021-09-06T08:23:00Z</dcterms:created>
  <dcterms:modified xsi:type="dcterms:W3CDTF">2022-02-04T06:20:00Z</dcterms:modified>
</cp:coreProperties>
</file>